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E0FD4" w14:textId="77777777" w:rsidR="00B520E1" w:rsidRPr="00222B11" w:rsidRDefault="00B520E1">
      <w:pPr>
        <w:rPr>
          <w:b/>
          <w:lang w:val="de-DE"/>
        </w:rPr>
      </w:pPr>
      <w:r>
        <w:rPr>
          <w:b/>
          <w:lang w:val="de-DE"/>
        </w:rPr>
        <w:t>Themen für Bachelor</w:t>
      </w:r>
      <w:r w:rsidRPr="00222B11">
        <w:rPr>
          <w:b/>
          <w:lang w:val="de-DE"/>
        </w:rPr>
        <w:t xml:space="preserve">arbeiten </w:t>
      </w:r>
      <w:r w:rsidR="003305CF">
        <w:rPr>
          <w:b/>
          <w:lang w:val="de-DE"/>
        </w:rPr>
        <w:t>20</w:t>
      </w:r>
      <w:r w:rsidR="0001105F">
        <w:rPr>
          <w:b/>
          <w:lang w:val="de-DE"/>
        </w:rPr>
        <w:t>21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97"/>
        <w:gridCol w:w="1875"/>
        <w:gridCol w:w="261"/>
        <w:gridCol w:w="2662"/>
        <w:gridCol w:w="1260"/>
        <w:gridCol w:w="3538"/>
      </w:tblGrid>
      <w:tr w:rsidR="008772A4" w:rsidRPr="0046311D" w14:paraId="012261D2" w14:textId="77777777" w:rsidTr="008772A4">
        <w:trPr>
          <w:trHeight w:val="454"/>
        </w:trPr>
        <w:tc>
          <w:tcPr>
            <w:tcW w:w="479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30213BA" w14:textId="77777777" w:rsidR="008772A4" w:rsidRPr="0046311D" w:rsidRDefault="008772A4" w:rsidP="0046311D">
            <w:pPr>
              <w:spacing w:after="0" w:line="240" w:lineRule="auto"/>
              <w:rPr>
                <w:b/>
                <w:lang w:val="de-DE"/>
              </w:rPr>
            </w:pPr>
            <w:r w:rsidRPr="0046311D">
              <w:rPr>
                <w:b/>
                <w:lang w:val="de-DE"/>
              </w:rPr>
              <w:t>Thema</w:t>
            </w:r>
          </w:p>
        </w:tc>
        <w:tc>
          <w:tcPr>
            <w:tcW w:w="4798" w:type="dxa"/>
            <w:gridSpan w:val="3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1BBAD00" w14:textId="77777777" w:rsidR="008772A4" w:rsidRPr="0046311D" w:rsidRDefault="008772A4" w:rsidP="00D919B9">
            <w:pPr>
              <w:spacing w:after="0" w:line="240" w:lineRule="auto"/>
              <w:jc w:val="right"/>
              <w:rPr>
                <w:b/>
                <w:lang w:val="de-DE"/>
              </w:rPr>
            </w:pPr>
            <w:r w:rsidRPr="0046311D">
              <w:rPr>
                <w:b/>
                <w:lang w:val="de-DE"/>
              </w:rPr>
              <w:t>Betreuer</w:t>
            </w:r>
            <w:r>
              <w:rPr>
                <w:b/>
                <w:lang w:val="de-DE"/>
              </w:rPr>
              <w:t xml:space="preserve"> </w:t>
            </w:r>
            <w:r w:rsidRPr="0046311D">
              <w:rPr>
                <w:b/>
                <w:lang w:val="de-DE"/>
              </w:rPr>
              <w:t>/ Betreuerin</w:t>
            </w:r>
            <w:r>
              <w:rPr>
                <w:b/>
                <w:lang w:val="de-DE"/>
              </w:rPr>
              <w:t xml:space="preserve"> </w:t>
            </w:r>
          </w:p>
        </w:tc>
        <w:tc>
          <w:tcPr>
            <w:tcW w:w="4798" w:type="dxa"/>
            <w:gridSpan w:val="2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7E8982B" w14:textId="77777777" w:rsidR="008772A4" w:rsidRPr="0046311D" w:rsidRDefault="008772A4" w:rsidP="00D919B9">
            <w:pPr>
              <w:spacing w:after="0" w:line="240" w:lineRule="auto"/>
              <w:jc w:val="right"/>
              <w:rPr>
                <w:b/>
                <w:lang w:val="de-DE"/>
              </w:rPr>
            </w:pPr>
            <w:r>
              <w:rPr>
                <w:b/>
                <w:lang w:val="de-DE"/>
              </w:rPr>
              <w:t xml:space="preserve">Verantwortliche habilitierte Betreuerin/ Verantwortlicher habilitierter Betreuer </w:t>
            </w:r>
          </w:p>
        </w:tc>
      </w:tr>
      <w:tr w:rsidR="008772A4" w:rsidRPr="00E23094" w14:paraId="36EB7683" w14:textId="77777777" w:rsidTr="008772A4">
        <w:trPr>
          <w:trHeight w:val="454"/>
        </w:trPr>
        <w:tc>
          <w:tcPr>
            <w:tcW w:w="6672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F0F719C" w14:textId="5DE17BEE" w:rsidR="00E23094" w:rsidRPr="00E23094" w:rsidRDefault="008143F5" w:rsidP="00E23094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How to join a stiff cable to a soft body? -</w:t>
            </w:r>
            <w:r w:rsidR="00E23094">
              <w:rPr>
                <w:lang w:val="en-US"/>
              </w:rPr>
              <w:t xml:space="preserve"> </w:t>
            </w:r>
            <w:r w:rsidR="00E23094" w:rsidRPr="00E23094">
              <w:rPr>
                <w:lang w:val="en-US"/>
              </w:rPr>
              <w:t xml:space="preserve">The mechanical design </w:t>
            </w:r>
            <w:r w:rsidR="00E23094">
              <w:rPr>
                <w:lang w:val="en-US"/>
              </w:rPr>
              <w:t xml:space="preserve">of reversible joints in </w:t>
            </w:r>
            <w:r w:rsidR="00E23094" w:rsidRPr="00E23094">
              <w:rPr>
                <w:i/>
                <w:iCs/>
                <w:lang w:val="en-US"/>
              </w:rPr>
              <w:t>Mytilus Edulis</w:t>
            </w:r>
          </w:p>
        </w:tc>
        <w:tc>
          <w:tcPr>
            <w:tcW w:w="26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2E86299E" w14:textId="6B293CE4" w:rsidR="008772A4" w:rsidRPr="00E23094" w:rsidRDefault="008772A4" w:rsidP="0046311D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BF75D5D" w14:textId="359F30E7" w:rsidR="008772A4" w:rsidRPr="00E23094" w:rsidRDefault="008772A4" w:rsidP="008772A4">
            <w:pPr>
              <w:spacing w:after="0" w:line="240" w:lineRule="auto"/>
              <w:rPr>
                <w:lang w:val="en-US"/>
              </w:rPr>
            </w:pPr>
            <w:r w:rsidRPr="00E23094">
              <w:rPr>
                <w:lang w:val="en-US"/>
              </w:rPr>
              <w:t xml:space="preserve"> </w:t>
            </w:r>
            <w:r w:rsidR="00E23094">
              <w:rPr>
                <w:lang w:val="en-US"/>
              </w:rPr>
              <w:t>John Dunlop</w:t>
            </w:r>
            <w:r w:rsidR="008143F5">
              <w:rPr>
                <w:lang w:val="en-US"/>
              </w:rPr>
              <w:t xml:space="preserve"> / Matt Harrington</w:t>
            </w:r>
            <w:r w:rsidR="0083437E">
              <w:rPr>
                <w:lang w:val="en-US"/>
              </w:rPr>
              <w:t xml:space="preserve"> (McGill</w:t>
            </w:r>
            <w:r w:rsidR="00CA1FA0">
              <w:rPr>
                <w:lang w:val="en-US"/>
              </w:rPr>
              <w:t xml:space="preserve"> - Canada</w:t>
            </w:r>
            <w:r w:rsidR="0083437E">
              <w:rPr>
                <w:lang w:val="en-US"/>
              </w:rPr>
              <w:t>)</w:t>
            </w:r>
          </w:p>
        </w:tc>
        <w:tc>
          <w:tcPr>
            <w:tcW w:w="3538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BC59B82" w14:textId="33B4DC45" w:rsidR="008772A4" w:rsidRPr="00E23094" w:rsidRDefault="00E23094" w:rsidP="008772A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John Dunlop</w:t>
            </w:r>
          </w:p>
        </w:tc>
      </w:tr>
      <w:tr w:rsidR="008772A4" w:rsidRPr="00E23094" w14:paraId="2720E5ED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2E407B" w14:textId="3BF421A9" w:rsidR="008772A4" w:rsidRPr="00E23094" w:rsidRDefault="00A55D62" w:rsidP="0046311D">
            <w:pPr>
              <w:spacing w:after="0" w:line="240" w:lineRule="auto"/>
              <w:rPr>
                <w:lang w:val="en-US"/>
              </w:rPr>
            </w:pPr>
            <w:r w:rsidRPr="00A55D62">
              <w:rPr>
                <w:lang w:val="en-US"/>
              </w:rPr>
              <w:t>Skeletal elements in sharks and rays - growing tiles on curved surface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436C6DB3" w14:textId="77777777" w:rsidR="008772A4" w:rsidRPr="00E23094" w:rsidRDefault="008772A4" w:rsidP="0046311D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B93CA7" w14:textId="685D7443" w:rsidR="008772A4" w:rsidRPr="00E23094" w:rsidRDefault="0083437E" w:rsidP="00270406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John Dunlop / Mason Dean (Trinity College</w:t>
            </w:r>
            <w:r w:rsidR="00CA1FA0">
              <w:rPr>
                <w:lang w:val="en-US"/>
              </w:rPr>
              <w:t xml:space="preserve"> - Ireland</w:t>
            </w:r>
            <w:r>
              <w:rPr>
                <w:lang w:val="en-US"/>
              </w:rPr>
              <w:t>)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2A58AE3B" w14:textId="0A70D6DD" w:rsidR="008772A4" w:rsidRPr="00E23094" w:rsidRDefault="00471309" w:rsidP="008772A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John Dunlop</w:t>
            </w:r>
          </w:p>
        </w:tc>
      </w:tr>
      <w:tr w:rsidR="008772A4" w:rsidRPr="00E23094" w14:paraId="210CC492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217C6E" w14:textId="3D60786A" w:rsidR="008772A4" w:rsidRPr="00E23094" w:rsidRDefault="00E23094" w:rsidP="0046311D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wimming microorganisms</w:t>
            </w:r>
            <w:r w:rsidR="008143F5">
              <w:rPr>
                <w:lang w:val="en-US"/>
              </w:rPr>
              <w:t xml:space="preserve">: </w:t>
            </w:r>
            <w:r w:rsidR="0083437E">
              <w:rPr>
                <w:lang w:val="en-US"/>
              </w:rPr>
              <w:t xml:space="preserve">exploring the energetics and </w:t>
            </w:r>
            <w:r w:rsidR="00544A6C">
              <w:rPr>
                <w:lang w:val="en-US"/>
              </w:rPr>
              <w:t>searching</w:t>
            </w:r>
            <w:r w:rsidR="0083437E">
              <w:rPr>
                <w:lang w:val="en-US"/>
              </w:rPr>
              <w:t xml:space="preserve"> efficiency of different swimming style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03AF5ECF" w14:textId="77777777" w:rsidR="008772A4" w:rsidRPr="00E23094" w:rsidRDefault="008772A4" w:rsidP="0046311D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9D4CC50" w14:textId="518EC8D8" w:rsidR="008772A4" w:rsidRPr="00E23094" w:rsidRDefault="0083437E" w:rsidP="00270406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John Dunlop / Steve Wickham (Biology</w:t>
            </w:r>
            <w:r w:rsidR="00CA1FA0">
              <w:rPr>
                <w:lang w:val="en-US"/>
              </w:rPr>
              <w:t xml:space="preserve"> - Salzburg</w:t>
            </w:r>
            <w:r>
              <w:rPr>
                <w:lang w:val="en-US"/>
              </w:rPr>
              <w:t>)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73AF2434" w14:textId="155ABEE6" w:rsidR="008772A4" w:rsidRPr="00E23094" w:rsidRDefault="00471309" w:rsidP="008772A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John Dunlop</w:t>
            </w:r>
          </w:p>
        </w:tc>
      </w:tr>
      <w:tr w:rsidR="008772A4" w:rsidRPr="00E23094" w14:paraId="1116E903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DDB40" w14:textId="7B15C501" w:rsidR="008772A4" w:rsidRPr="00E23094" w:rsidRDefault="00783FF8" w:rsidP="0046311D">
            <w:pPr>
              <w:spacing w:after="0" w:line="240" w:lineRule="auto"/>
              <w:rPr>
                <w:lang w:val="en-US"/>
              </w:rPr>
            </w:pPr>
            <w:r w:rsidRPr="00432B50">
              <w:rPr>
                <w:rFonts w:eastAsia="Times New Roman"/>
                <w:color w:val="000000"/>
                <w:lang w:val="en-US"/>
              </w:rPr>
              <w:t>Characterising the 3D structural organisation of living material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3730E14B" w14:textId="77777777" w:rsidR="008772A4" w:rsidRPr="00E23094" w:rsidRDefault="008772A4" w:rsidP="0046311D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3FD92E" w14:textId="404DA9A3" w:rsidR="008772A4" w:rsidRPr="00E23094" w:rsidRDefault="00783FF8" w:rsidP="0046311D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John Dunlop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517BAFDF" w14:textId="734D9800" w:rsidR="008772A4" w:rsidRPr="00E23094" w:rsidRDefault="00783FF8" w:rsidP="008772A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John Dunlop</w:t>
            </w:r>
          </w:p>
        </w:tc>
      </w:tr>
      <w:tr w:rsidR="005C5613" w:rsidRPr="00E23094" w14:paraId="521559B6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AFC504" w14:textId="3D4B2189" w:rsidR="005C5613" w:rsidRPr="00432B50" w:rsidRDefault="005C5613" w:rsidP="0046311D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432B50">
              <w:rPr>
                <w:rFonts w:eastAsia="Times New Roman"/>
                <w:color w:val="000000"/>
                <w:lang w:val="en-US"/>
              </w:rPr>
              <w:t>Design and fabrication of a microdevice fort he investigation of pollen tube growth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3B26105B" w14:textId="1BA82C76" w:rsidR="005C5613" w:rsidRPr="00E23094" w:rsidRDefault="005C5613" w:rsidP="0046311D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4E4E19" w14:textId="7EA75E5F" w:rsidR="005C5613" w:rsidRDefault="005C5613" w:rsidP="0046311D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John Dunlop / Andreas Roschg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5D16E328" w14:textId="3F6E623F" w:rsidR="005C5613" w:rsidRDefault="005C5613" w:rsidP="008772A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John Dunlop</w:t>
            </w:r>
          </w:p>
        </w:tc>
      </w:tr>
      <w:tr w:rsidR="0077111A" w:rsidRPr="00E23094" w14:paraId="49ABBB66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F5DA41" w14:textId="4D2C0026" w:rsidR="0077111A" w:rsidRPr="00432B50" w:rsidRDefault="0077111A" w:rsidP="0077111A">
            <w:pPr>
              <w:spacing w:after="0" w:line="240" w:lineRule="auto"/>
            </w:pPr>
            <w:r>
              <w:rPr>
                <w:lang w:val="de-DE"/>
              </w:rPr>
              <w:t>Thermischer Ausdehnungstensor in Germanaten mit Kettenstruktur aus in-situ Hochtemperatur Röntgenbeugung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10C2B201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33814B" w14:textId="2C0E8E7E" w:rsidR="0077111A" w:rsidRPr="00E23094" w:rsidRDefault="0077111A" w:rsidP="0077111A">
            <w:pPr>
              <w:spacing w:after="0" w:line="240" w:lineRule="auto"/>
              <w:rPr>
                <w:lang w:val="en-US"/>
              </w:rPr>
            </w:pPr>
            <w:r w:rsidRPr="0046311D">
              <w:rPr>
                <w:lang w:val="de-DE"/>
              </w:rPr>
              <w:t xml:space="preserve"> </w:t>
            </w:r>
            <w:r>
              <w:rPr>
                <w:lang w:val="de-DE"/>
              </w:rPr>
              <w:t>G. Redhamm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0AF3E52E" w14:textId="457D45B3" w:rsidR="0077111A" w:rsidRPr="00E23094" w:rsidRDefault="0077111A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de-DE"/>
              </w:rPr>
              <w:t>G. Redhammer</w:t>
            </w:r>
          </w:p>
        </w:tc>
      </w:tr>
      <w:tr w:rsidR="0077111A" w:rsidRPr="00E23094" w14:paraId="1E445FA9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411FE7" w14:textId="71E7BA44" w:rsidR="0077111A" w:rsidRPr="00432B50" w:rsidRDefault="0077111A" w:rsidP="0077111A">
            <w:pPr>
              <w:spacing w:after="0" w:line="240" w:lineRule="auto"/>
            </w:pPr>
            <w:r>
              <w:rPr>
                <w:lang w:val="de-DE"/>
              </w:rPr>
              <w:t>Hochtemperaturverhalten von reinen und Ga-dotierten Li</w:t>
            </w:r>
            <w:r w:rsidRPr="00E90802">
              <w:rPr>
                <w:vertAlign w:val="subscript"/>
                <w:lang w:val="de-DE"/>
              </w:rPr>
              <w:t>7</w:t>
            </w:r>
            <w:r>
              <w:rPr>
                <w:lang w:val="de-DE"/>
              </w:rPr>
              <w:t>La</w:t>
            </w:r>
            <w:r w:rsidRPr="00E90802">
              <w:rPr>
                <w:vertAlign w:val="subscript"/>
                <w:lang w:val="de-DE"/>
              </w:rPr>
              <w:t>3</w:t>
            </w:r>
            <w:r>
              <w:rPr>
                <w:lang w:val="de-DE"/>
              </w:rPr>
              <w:t>Zr</w:t>
            </w:r>
            <w:r w:rsidRPr="00E90802">
              <w:rPr>
                <w:vertAlign w:val="subscript"/>
                <w:lang w:val="de-DE"/>
              </w:rPr>
              <w:t>2</w:t>
            </w:r>
            <w:r>
              <w:rPr>
                <w:lang w:val="de-DE"/>
              </w:rPr>
              <w:t>O</w:t>
            </w:r>
            <w:r w:rsidRPr="00E90802">
              <w:rPr>
                <w:vertAlign w:val="subscript"/>
                <w:lang w:val="de-DE"/>
              </w:rPr>
              <w:t>12</w:t>
            </w:r>
            <w:r>
              <w:rPr>
                <w:lang w:val="de-DE"/>
              </w:rPr>
              <w:t xml:space="preserve"> Festkörper – Elektrolyt Materialien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4971D7AE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6C043B" w14:textId="61E1C587" w:rsidR="0077111A" w:rsidRPr="00E23094" w:rsidRDefault="0077111A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de-DE"/>
              </w:rPr>
              <w:t>G. Redhamm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5DEB12FD" w14:textId="2D63AB94" w:rsidR="0077111A" w:rsidRPr="00E23094" w:rsidRDefault="0077111A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de-DE"/>
              </w:rPr>
              <w:t>G. Redhammer</w:t>
            </w:r>
          </w:p>
        </w:tc>
      </w:tr>
      <w:tr w:rsidR="0077111A" w:rsidRPr="00E23094" w14:paraId="3BA9668B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169183" w14:textId="63BA16F1" w:rsidR="0077111A" w:rsidRPr="00432B50" w:rsidRDefault="0077111A" w:rsidP="0077111A">
            <w:pPr>
              <w:spacing w:after="0" w:line="240" w:lineRule="auto"/>
            </w:pPr>
            <w:r>
              <w:rPr>
                <w:lang w:val="de-DE"/>
              </w:rPr>
              <w:t>Phasenverhalten von Na</w:t>
            </w:r>
            <w:r w:rsidRPr="00E90802">
              <w:rPr>
                <w:vertAlign w:val="subscript"/>
                <w:lang w:val="de-DE"/>
              </w:rPr>
              <w:t>1+x</w:t>
            </w:r>
            <w:r>
              <w:rPr>
                <w:lang w:val="de-DE"/>
              </w:rPr>
              <w:t>Zr</w:t>
            </w:r>
            <w:r w:rsidRPr="00E90802">
              <w:rPr>
                <w:vertAlign w:val="subscript"/>
                <w:lang w:val="de-DE"/>
              </w:rPr>
              <w:t>2</w:t>
            </w:r>
            <w:r>
              <w:rPr>
                <w:lang w:val="de-DE"/>
              </w:rPr>
              <w:t>(P</w:t>
            </w:r>
            <w:r w:rsidRPr="00E90802">
              <w:rPr>
                <w:vertAlign w:val="subscript"/>
                <w:lang w:val="de-DE"/>
              </w:rPr>
              <w:t>3-x</w:t>
            </w:r>
            <w:r>
              <w:rPr>
                <w:lang w:val="de-DE"/>
              </w:rPr>
              <w:t>Si</w:t>
            </w:r>
            <w:r w:rsidRPr="00E90802">
              <w:rPr>
                <w:vertAlign w:val="subscript"/>
                <w:lang w:val="de-DE"/>
              </w:rPr>
              <w:t>x</w:t>
            </w:r>
            <w:r>
              <w:rPr>
                <w:lang w:val="de-DE"/>
              </w:rPr>
              <w:t>)O</w:t>
            </w:r>
            <w:r w:rsidRPr="00E90802">
              <w:rPr>
                <w:vertAlign w:val="subscript"/>
                <w:lang w:val="de-DE"/>
              </w:rPr>
              <w:t>12</w:t>
            </w:r>
            <w:r>
              <w:rPr>
                <w:lang w:val="de-DE"/>
              </w:rPr>
              <w:t xml:space="preserve"> Na-Superionenleitern: Synthese, Leitfähigkeit und in-situ Röntgenbeugung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3CD9347E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BFA0CF" w14:textId="750F1502" w:rsidR="0077111A" w:rsidRPr="00E23094" w:rsidRDefault="0077111A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de-DE"/>
              </w:rPr>
              <w:t>G. Redhamm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198919A4" w14:textId="5EA5D86C" w:rsidR="0077111A" w:rsidRPr="00E23094" w:rsidRDefault="0077111A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de-DE"/>
              </w:rPr>
              <w:t>G. Redhammer</w:t>
            </w:r>
          </w:p>
        </w:tc>
      </w:tr>
      <w:tr w:rsidR="0077111A" w:rsidRPr="00E23094" w14:paraId="1E7A56A2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CFC4A6" w14:textId="1B6C9A40" w:rsidR="0077111A" w:rsidRPr="00432B50" w:rsidRDefault="0077111A" w:rsidP="0077111A">
            <w:pPr>
              <w:spacing w:after="0" w:line="240" w:lineRule="auto"/>
            </w:pPr>
            <w:r>
              <w:t>Mineralogie von Pozzolanen und deren Relevanz für das Abbinde Verhalten von Zement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79B8128E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ACD456" w14:textId="30665C1F" w:rsidR="0077111A" w:rsidRPr="00E23094" w:rsidRDefault="0077111A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de-DE"/>
              </w:rPr>
              <w:t>G. Redhamm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725ABFBB" w14:textId="61E8E70E" w:rsidR="0077111A" w:rsidRPr="00E23094" w:rsidRDefault="0077111A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de-DE"/>
              </w:rPr>
              <w:t>G. Redhammer</w:t>
            </w:r>
          </w:p>
        </w:tc>
      </w:tr>
      <w:tr w:rsidR="0077111A" w:rsidRPr="00E23094" w14:paraId="78047083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5A3554" w14:textId="6B4ABB7D" w:rsidR="0077111A" w:rsidRPr="00432B50" w:rsidRDefault="0077111A" w:rsidP="00437D8F">
            <w:pPr>
              <w:spacing w:after="0" w:line="240" w:lineRule="auto"/>
            </w:pPr>
            <w:r>
              <w:t>Weitere Themen aus dem Bereich der Zementmineralogie nach Absprache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5DBCC55C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EC3F34" w14:textId="236EFECB" w:rsidR="0077111A" w:rsidRPr="00E23094" w:rsidRDefault="005C5613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G. Redhamm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5B416D21" w14:textId="3E460DD5" w:rsidR="0077111A" w:rsidRPr="00E23094" w:rsidRDefault="005C5613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G. Redhammer</w:t>
            </w:r>
          </w:p>
        </w:tc>
      </w:tr>
      <w:tr w:rsidR="0077111A" w:rsidRPr="00E23094" w14:paraId="347A6315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5D5683" w14:textId="6A63BC13" w:rsidR="0077111A" w:rsidRPr="00432B50" w:rsidRDefault="005C5613" w:rsidP="0077111A">
            <w:pPr>
              <w:spacing w:after="0" w:line="240" w:lineRule="auto"/>
            </w:pPr>
            <w:r w:rsidRPr="00432B50">
              <w:t>Finite-Elemente-Simulationen für historische Kreuzgewölbe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60CCC26B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A4B731E" w14:textId="714C7A0A" w:rsidR="0077111A" w:rsidRPr="00E23094" w:rsidRDefault="005C5613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Andreas Schröd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2B8BFD1F" w14:textId="6E3885AF" w:rsidR="0077111A" w:rsidRPr="00E23094" w:rsidRDefault="005C5613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Andreas Schröder</w:t>
            </w:r>
          </w:p>
        </w:tc>
      </w:tr>
      <w:tr w:rsidR="0077111A" w:rsidRPr="00E23094" w14:paraId="4009EA58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37E7C8" w14:textId="0A9E0A21" w:rsidR="0077111A" w:rsidRPr="00432B50" w:rsidRDefault="007A6E3B" w:rsidP="0077111A">
            <w:pPr>
              <w:spacing w:after="0" w:line="240" w:lineRule="auto"/>
            </w:pPr>
            <w:r>
              <w:rPr>
                <w:lang w:val="de-DE"/>
              </w:rPr>
              <w:t>Na2Fe3(PO4)3 als Kathodenmaterial für Li-Ionen Batterien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39C3C49D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5A9686" w14:textId="711BDD4B" w:rsidR="0077111A" w:rsidRPr="00E23094" w:rsidRDefault="007A6E3B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Jürgen Schoib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7C4D6433" w14:textId="5F2FC5A9" w:rsidR="0077111A" w:rsidRPr="00E23094" w:rsidRDefault="007A6E3B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Simone Pokrant</w:t>
            </w:r>
          </w:p>
        </w:tc>
      </w:tr>
      <w:tr w:rsidR="0077111A" w:rsidRPr="00E23094" w14:paraId="3D494548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7700883" w14:textId="5F3B1965" w:rsidR="0077111A" w:rsidRPr="00E23094" w:rsidRDefault="007A6E3B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de-DE"/>
              </w:rPr>
              <w:t>Scale-up von Photoelektroden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00035B91" w14:textId="0A65F706" w:rsidR="0077111A" w:rsidRPr="00E23094" w:rsidRDefault="0077111A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DC7237" w14:textId="390D85AE" w:rsidR="0077111A" w:rsidRPr="00E23094" w:rsidRDefault="007A6E3B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Valerie Wern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731665B8" w14:textId="64818B1B" w:rsidR="0077111A" w:rsidRPr="00E23094" w:rsidRDefault="007A6E3B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Simone Pokrant</w:t>
            </w:r>
          </w:p>
        </w:tc>
      </w:tr>
      <w:tr w:rsidR="0077111A" w:rsidRPr="00E23094" w14:paraId="62387FC1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F3BFEF" w14:textId="256E7409" w:rsidR="0077111A" w:rsidRPr="00432B50" w:rsidRDefault="007A6E3B" w:rsidP="0077111A">
            <w:pPr>
              <w:spacing w:after="0" w:line="240" w:lineRule="auto"/>
            </w:pPr>
            <w:r>
              <w:rPr>
                <w:lang w:val="de-DE"/>
              </w:rPr>
              <w:t>Leistungsfähigere Kathoden durch verbesserte Elektrodenpräparation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2817196E" w14:textId="77777777" w:rsidR="0077111A" w:rsidRPr="00432B50" w:rsidRDefault="0077111A" w:rsidP="0077111A">
            <w:pPr>
              <w:spacing w:after="0" w:line="240" w:lineRule="auto"/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375021" w14:textId="71EFDB97" w:rsidR="0077111A" w:rsidRPr="00E23094" w:rsidRDefault="007A6E3B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aniela Sölling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7A09BA2E" w14:textId="5BF86C85" w:rsidR="0077111A" w:rsidRPr="00E23094" w:rsidRDefault="007A6E3B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Simone Pokrant</w:t>
            </w:r>
          </w:p>
        </w:tc>
      </w:tr>
      <w:tr w:rsidR="0077111A" w:rsidRPr="00432B50" w14:paraId="65C591F7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89F17F" w14:textId="60D3DB3E" w:rsidR="0077111A" w:rsidRPr="00E23094" w:rsidRDefault="00E8237D" w:rsidP="00F50885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Synthesis </w:t>
            </w:r>
            <w:r w:rsidR="00432B50">
              <w:rPr>
                <w:lang w:val="en-US"/>
              </w:rPr>
              <w:t xml:space="preserve">of </w:t>
            </w:r>
            <w:r>
              <w:rPr>
                <w:lang w:val="en-US"/>
              </w:rPr>
              <w:t>piezoelectric</w:t>
            </w:r>
            <w:r w:rsidR="00432B50">
              <w:rPr>
                <w:lang w:val="en-US"/>
              </w:rPr>
              <w:t xml:space="preserve"> </w:t>
            </w:r>
            <w:r w:rsidR="00F50885">
              <w:rPr>
                <w:lang w:val="en-US"/>
              </w:rPr>
              <w:t xml:space="preserve">polyvinylene </w:t>
            </w:r>
            <w:r w:rsidR="00432B50">
              <w:rPr>
                <w:lang w:val="en-US"/>
              </w:rPr>
              <w:t>fluoride aerogel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43025B92" w14:textId="3C60A77D" w:rsidR="0077111A" w:rsidRPr="00E23094" w:rsidRDefault="0077111A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7FBFFD" w14:textId="67547677" w:rsidR="0077111A" w:rsidRPr="00E23094" w:rsidRDefault="00432B50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Jorge Torres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5BF51F7B" w14:textId="7A404E9E" w:rsidR="0077111A" w:rsidRPr="00E23094" w:rsidRDefault="00432B50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432B50" w:rsidRPr="00432B50" w14:paraId="38C9F546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4841F30" w14:textId="26976A1A" w:rsidR="00432B50" w:rsidRDefault="00432B50" w:rsidP="00DC0DC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>Synthesis of TiO</w:t>
            </w:r>
            <w:r w:rsidRPr="00C454F9"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 xml:space="preserve">-C spherogels for photocatalytic applications: variation of size and </w:t>
            </w:r>
            <w:r w:rsidR="0067075E">
              <w:rPr>
                <w:lang w:val="en-US"/>
              </w:rPr>
              <w:t xml:space="preserve">template </w:t>
            </w:r>
            <w:r>
              <w:rPr>
                <w:lang w:val="en-US"/>
              </w:rPr>
              <w:t>concentration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1BAD4058" w14:textId="14A4A355" w:rsidR="00432B50" w:rsidRPr="00E23094" w:rsidRDefault="00432B50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8A2385" w14:textId="5C6B2820" w:rsidR="00432B50" w:rsidRDefault="00432B50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Jorge Torres</w:t>
            </w:r>
            <w:r w:rsidR="00625D26">
              <w:rPr>
                <w:lang w:val="en-US"/>
              </w:rPr>
              <w:t xml:space="preserve"> / M. Elsäss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2E817DF5" w14:textId="44C49B26" w:rsidR="00432B50" w:rsidRDefault="00C454F9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454F9" w:rsidRPr="00432B50" w14:paraId="07DFB85F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EDF96E" w14:textId="0FFBB2C3" w:rsidR="00C454F9" w:rsidRDefault="008E41B7" w:rsidP="00DC0DC3">
            <w:pPr>
              <w:spacing w:after="0" w:line="240" w:lineRule="auto"/>
              <w:rPr>
                <w:lang w:val="en-US"/>
              </w:rPr>
            </w:pPr>
            <w:r w:rsidRPr="004031FD">
              <w:rPr>
                <w:lang w:val="en-US"/>
              </w:rPr>
              <w:t>Synthese hochporöser Gold/Silber Nanopartikel modifizierte Aerogele  auf Tannin oder Silica Basis als mögliche Sensor Materialien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3E86C46E" w14:textId="77777777" w:rsidR="00C454F9" w:rsidRPr="00E23094" w:rsidRDefault="00C454F9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2A9723" w14:textId="0F7C1347" w:rsidR="00C454F9" w:rsidRDefault="008E41B7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C. Ehgartn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23F4F820" w14:textId="7F8408CF" w:rsidR="00C454F9" w:rsidRDefault="00C454F9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454F9" w:rsidRPr="00432B50" w14:paraId="52A96AE8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0D01E4" w14:textId="0591E7FD" w:rsidR="00C454F9" w:rsidRDefault="00C454F9" w:rsidP="00DC0DC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piropyran-based porous polysilsesquioxanes with metal ion sensing propertie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5D0E5B5F" w14:textId="77777777" w:rsidR="00C454F9" w:rsidRPr="00E23094" w:rsidRDefault="00C454F9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D439A9" w14:textId="786D8F15" w:rsidR="00C454F9" w:rsidRDefault="00C454F9" w:rsidP="0077111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. Euchl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0AB4BC53" w14:textId="76CF31B8" w:rsidR="00C454F9" w:rsidRDefault="00C454F9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454F9" w:rsidRPr="00432B50" w14:paraId="76A16A7E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0EBAD1" w14:textId="4A4B90A4" w:rsidR="00C454F9" w:rsidRDefault="00C454F9" w:rsidP="00DC0DC3">
            <w:pPr>
              <w:spacing w:after="0" w:line="240" w:lineRule="auto"/>
              <w:rPr>
                <w:lang w:val="en-US"/>
              </w:rPr>
            </w:pPr>
            <w:r w:rsidRPr="00191AF7">
              <w:t xml:space="preserve">Herstellung von dünnen Tannin-basierten </w:t>
            </w:r>
            <w:r>
              <w:t xml:space="preserve">Aerogel Filmen mittels </w:t>
            </w:r>
            <w:bookmarkStart w:id="0" w:name="_GoBack"/>
            <w:bookmarkEnd w:id="0"/>
            <w:r>
              <w:t>Rotationsbeschichtung</w:t>
            </w:r>
            <w:r w:rsidR="00F50885">
              <w:t xml:space="preserve"> (Spin coating)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2D219F6C" w14:textId="77777777" w:rsidR="00C454F9" w:rsidRPr="00E23094" w:rsidRDefault="00C454F9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EDAE40" w14:textId="256C33FC" w:rsidR="00C454F9" w:rsidRDefault="00C454F9" w:rsidP="0077111A">
            <w:pPr>
              <w:spacing w:after="0" w:line="240" w:lineRule="auto"/>
              <w:rPr>
                <w:lang w:val="en-US"/>
              </w:rPr>
            </w:pPr>
            <w:r>
              <w:t>Ann-Kathrin Koopmann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2242C58D" w14:textId="7495AB41" w:rsidR="00C454F9" w:rsidRDefault="00C454F9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454F9" w:rsidRPr="00432B50" w14:paraId="190DC403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DA792C" w14:textId="48C30005" w:rsidR="00C454F9" w:rsidRPr="00191AF7" w:rsidRDefault="00C75E1F" w:rsidP="00DC0DC3">
            <w:pPr>
              <w:spacing w:after="0" w:line="240" w:lineRule="auto"/>
            </w:pPr>
            <w:r>
              <w:t>Synthesis of tannin-based carbon aerogels and their potential as supercapacitor electrode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2B6789AB" w14:textId="77777777" w:rsidR="00C454F9" w:rsidRPr="00E23094" w:rsidRDefault="00C454F9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192230" w14:textId="579583A9" w:rsidR="00C454F9" w:rsidRDefault="00C75E1F" w:rsidP="0077111A">
            <w:pPr>
              <w:spacing w:after="0" w:line="240" w:lineRule="auto"/>
            </w:pPr>
            <w:r>
              <w:t>R. Kohns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654166B3" w14:textId="7F92CC7A" w:rsidR="00C454F9" w:rsidRDefault="00C75E1F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75E1F" w:rsidRPr="00432B50" w14:paraId="1105EDE0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5CFB6F" w14:textId="21501644" w:rsidR="00C75E1F" w:rsidRDefault="00C75E1F" w:rsidP="00DC0DC3">
            <w:pPr>
              <w:spacing w:after="0" w:line="240" w:lineRule="auto"/>
            </w:pPr>
            <w:r>
              <w:t>Preparation of Mini Carbon Spherogel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14269177" w14:textId="77777777" w:rsidR="00C75E1F" w:rsidRPr="00E23094" w:rsidRDefault="00C75E1F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A7484A" w14:textId="38550C24" w:rsidR="00C75E1F" w:rsidRDefault="00C75E1F" w:rsidP="0077111A">
            <w:pPr>
              <w:spacing w:after="0" w:line="240" w:lineRule="auto"/>
            </w:pPr>
            <w:r>
              <w:t>M. Salihovic / M. Elsäss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7A8D125A" w14:textId="6608F7C3" w:rsidR="00C75E1F" w:rsidRDefault="00C75E1F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75E1F" w:rsidRPr="00432B50" w14:paraId="7E7AAACF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1B570B" w14:textId="561507C7" w:rsidR="00C75E1F" w:rsidRDefault="00C75E1F" w:rsidP="00DC0DC3">
            <w:pPr>
              <w:spacing w:after="0" w:line="240" w:lineRule="auto"/>
            </w:pPr>
            <w:r>
              <w:t>Flexible and transparent carbon-nanofiber electrodes from biobased resource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4AE70375" w14:textId="77777777" w:rsidR="00C75E1F" w:rsidRPr="00E23094" w:rsidRDefault="00C75E1F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7C7DC5" w14:textId="59564328" w:rsidR="00C75E1F" w:rsidRDefault="00C75E1F" w:rsidP="0077111A">
            <w:pPr>
              <w:spacing w:after="0" w:line="240" w:lineRule="auto"/>
            </w:pPr>
            <w:r>
              <w:t>Ch. Schust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11F1A604" w14:textId="6DEEFFAF" w:rsidR="00C75E1F" w:rsidRDefault="00C75E1F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75E1F" w:rsidRPr="00432B50" w14:paraId="317932E0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6EC262" w14:textId="2A10C7F5" w:rsidR="00C75E1F" w:rsidRDefault="00F50885" w:rsidP="00F50885">
            <w:pPr>
              <w:spacing w:after="0" w:line="240" w:lineRule="auto"/>
            </w:pPr>
            <w:r>
              <w:t xml:space="preserve">Biobased transparent elastomers </w:t>
            </w:r>
            <w:r w:rsidR="00C75E1F">
              <w:t xml:space="preserve">and </w:t>
            </w:r>
            <w:r>
              <w:t>conductors</w:t>
            </w:r>
            <w:r w:rsidR="00C75E1F">
              <w:t>– mechanical propertie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2024204A" w14:textId="77777777" w:rsidR="00C75E1F" w:rsidRPr="00E23094" w:rsidRDefault="00C75E1F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F785EF" w14:textId="020D29C0" w:rsidR="00C75E1F" w:rsidRDefault="00C75E1F" w:rsidP="0077111A">
            <w:pPr>
              <w:spacing w:after="0" w:line="240" w:lineRule="auto"/>
            </w:pPr>
            <w:r>
              <w:t>Ch. Schust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46D9ED80" w14:textId="6F7588AB" w:rsidR="00C75E1F" w:rsidRDefault="00C75E1F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  <w:tr w:rsidR="00C75E1F" w:rsidRPr="00432B50" w14:paraId="3D50AED8" w14:textId="77777777" w:rsidTr="008772A4">
        <w:trPr>
          <w:trHeight w:val="454"/>
        </w:trPr>
        <w:tc>
          <w:tcPr>
            <w:tcW w:w="667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B4E5DA" w14:textId="3B845485" w:rsidR="00C75E1F" w:rsidRDefault="00C75E1F" w:rsidP="00DC0DC3">
            <w:pPr>
              <w:spacing w:after="0" w:line="240" w:lineRule="auto"/>
            </w:pPr>
            <w:r>
              <w:t>Wood-derived quantum dots – synthesis and luminescent properties</w:t>
            </w:r>
          </w:p>
        </w:tc>
        <w:tc>
          <w:tcPr>
            <w:tcW w:w="261" w:type="dxa"/>
            <w:tcBorders>
              <w:left w:val="nil"/>
              <w:right w:val="nil"/>
            </w:tcBorders>
            <w:shd w:val="clear" w:color="auto" w:fill="auto"/>
          </w:tcPr>
          <w:p w14:paraId="04E29765" w14:textId="77777777" w:rsidR="00C75E1F" w:rsidRPr="00E23094" w:rsidRDefault="00C75E1F" w:rsidP="0077111A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3922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D69DD7" w14:textId="74641FF3" w:rsidR="00C75E1F" w:rsidRDefault="00C75E1F" w:rsidP="0077111A">
            <w:pPr>
              <w:spacing w:after="0" w:line="240" w:lineRule="auto"/>
            </w:pPr>
            <w:r>
              <w:t>Ch. Schuster</w:t>
            </w:r>
          </w:p>
        </w:tc>
        <w:tc>
          <w:tcPr>
            <w:tcW w:w="3538" w:type="dxa"/>
            <w:tcBorders>
              <w:left w:val="nil"/>
              <w:right w:val="nil"/>
            </w:tcBorders>
            <w:vAlign w:val="center"/>
          </w:tcPr>
          <w:p w14:paraId="5B71F1A8" w14:textId="3CE2C080" w:rsidR="00C75E1F" w:rsidRDefault="00C75E1F" w:rsidP="0077111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icola Hüsing</w:t>
            </w:r>
          </w:p>
        </w:tc>
      </w:tr>
    </w:tbl>
    <w:p w14:paraId="35FE428D" w14:textId="77777777" w:rsidR="00B520E1" w:rsidRPr="00E23094" w:rsidRDefault="00B520E1" w:rsidP="00F90830">
      <w:pPr>
        <w:rPr>
          <w:lang w:val="en-US"/>
        </w:rPr>
      </w:pPr>
    </w:p>
    <w:sectPr w:rsidR="00B520E1" w:rsidRPr="00E23094" w:rsidSect="00222B11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962D9"/>
    <w:multiLevelType w:val="hybridMultilevel"/>
    <w:tmpl w:val="6EF2DBA0"/>
    <w:lvl w:ilvl="0" w:tplc="CE88B6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491B79"/>
    <w:multiLevelType w:val="hybridMultilevel"/>
    <w:tmpl w:val="9832357A"/>
    <w:lvl w:ilvl="0" w:tplc="CDF83FB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DGwsLAwNTAxNzNR0lEKTi0uzszPAykwrAUA5xAB1CwAAAA="/>
  </w:docVars>
  <w:rsids>
    <w:rsidRoot w:val="00222B11"/>
    <w:rsid w:val="00000D09"/>
    <w:rsid w:val="000012DF"/>
    <w:rsid w:val="00002782"/>
    <w:rsid w:val="00002E20"/>
    <w:rsid w:val="0000384A"/>
    <w:rsid w:val="00003FAC"/>
    <w:rsid w:val="00004379"/>
    <w:rsid w:val="000053A7"/>
    <w:rsid w:val="00007273"/>
    <w:rsid w:val="000077A4"/>
    <w:rsid w:val="0001105F"/>
    <w:rsid w:val="00011892"/>
    <w:rsid w:val="00011A2C"/>
    <w:rsid w:val="00011BD7"/>
    <w:rsid w:val="00011FA8"/>
    <w:rsid w:val="00012E8B"/>
    <w:rsid w:val="00013726"/>
    <w:rsid w:val="000152FE"/>
    <w:rsid w:val="00015DA1"/>
    <w:rsid w:val="000161C7"/>
    <w:rsid w:val="00016CB9"/>
    <w:rsid w:val="00017E08"/>
    <w:rsid w:val="00017E4B"/>
    <w:rsid w:val="00020C42"/>
    <w:rsid w:val="00023E76"/>
    <w:rsid w:val="0002501B"/>
    <w:rsid w:val="0002540A"/>
    <w:rsid w:val="00025542"/>
    <w:rsid w:val="000260BC"/>
    <w:rsid w:val="00026E9B"/>
    <w:rsid w:val="000275C0"/>
    <w:rsid w:val="00027857"/>
    <w:rsid w:val="000303CD"/>
    <w:rsid w:val="00030C17"/>
    <w:rsid w:val="00031DB4"/>
    <w:rsid w:val="000369C1"/>
    <w:rsid w:val="00037CA8"/>
    <w:rsid w:val="00037CE0"/>
    <w:rsid w:val="00037F0C"/>
    <w:rsid w:val="00040682"/>
    <w:rsid w:val="00040E22"/>
    <w:rsid w:val="000419B1"/>
    <w:rsid w:val="00043741"/>
    <w:rsid w:val="000437F4"/>
    <w:rsid w:val="00044F36"/>
    <w:rsid w:val="00047873"/>
    <w:rsid w:val="00047DBE"/>
    <w:rsid w:val="00047E26"/>
    <w:rsid w:val="00050E8F"/>
    <w:rsid w:val="0005111B"/>
    <w:rsid w:val="0005175A"/>
    <w:rsid w:val="0005527F"/>
    <w:rsid w:val="00055818"/>
    <w:rsid w:val="000564B9"/>
    <w:rsid w:val="00056ED0"/>
    <w:rsid w:val="000571BF"/>
    <w:rsid w:val="000614FC"/>
    <w:rsid w:val="00061DD7"/>
    <w:rsid w:val="00062FA3"/>
    <w:rsid w:val="00063A04"/>
    <w:rsid w:val="00064249"/>
    <w:rsid w:val="00065AB2"/>
    <w:rsid w:val="00066476"/>
    <w:rsid w:val="00067AB5"/>
    <w:rsid w:val="000706DC"/>
    <w:rsid w:val="00071A12"/>
    <w:rsid w:val="00072534"/>
    <w:rsid w:val="000727EF"/>
    <w:rsid w:val="00072B0C"/>
    <w:rsid w:val="000732B9"/>
    <w:rsid w:val="00080390"/>
    <w:rsid w:val="00080504"/>
    <w:rsid w:val="000810CE"/>
    <w:rsid w:val="000816B7"/>
    <w:rsid w:val="000829A0"/>
    <w:rsid w:val="00084D04"/>
    <w:rsid w:val="00085097"/>
    <w:rsid w:val="000874D4"/>
    <w:rsid w:val="00087B44"/>
    <w:rsid w:val="00092919"/>
    <w:rsid w:val="0009307A"/>
    <w:rsid w:val="0009434D"/>
    <w:rsid w:val="000948A2"/>
    <w:rsid w:val="000977C7"/>
    <w:rsid w:val="000A18FA"/>
    <w:rsid w:val="000A1968"/>
    <w:rsid w:val="000A2DF8"/>
    <w:rsid w:val="000A2F5E"/>
    <w:rsid w:val="000A3225"/>
    <w:rsid w:val="000A3AE2"/>
    <w:rsid w:val="000A55C8"/>
    <w:rsid w:val="000A5876"/>
    <w:rsid w:val="000A5EEA"/>
    <w:rsid w:val="000B5181"/>
    <w:rsid w:val="000B59A5"/>
    <w:rsid w:val="000B5B3E"/>
    <w:rsid w:val="000B6937"/>
    <w:rsid w:val="000B7716"/>
    <w:rsid w:val="000C0870"/>
    <w:rsid w:val="000C34D3"/>
    <w:rsid w:val="000C4B0C"/>
    <w:rsid w:val="000C6A61"/>
    <w:rsid w:val="000C6B74"/>
    <w:rsid w:val="000D0F6B"/>
    <w:rsid w:val="000D13FC"/>
    <w:rsid w:val="000D28A5"/>
    <w:rsid w:val="000D2B7B"/>
    <w:rsid w:val="000D41E4"/>
    <w:rsid w:val="000D4DF7"/>
    <w:rsid w:val="000D74EF"/>
    <w:rsid w:val="000E04FA"/>
    <w:rsid w:val="000E10D5"/>
    <w:rsid w:val="000E11EA"/>
    <w:rsid w:val="000E192F"/>
    <w:rsid w:val="000E271E"/>
    <w:rsid w:val="000E284E"/>
    <w:rsid w:val="000E2A79"/>
    <w:rsid w:val="000E2DB7"/>
    <w:rsid w:val="000E4B30"/>
    <w:rsid w:val="000E50CF"/>
    <w:rsid w:val="000E65F7"/>
    <w:rsid w:val="000F2E07"/>
    <w:rsid w:val="000F3D6B"/>
    <w:rsid w:val="000F4362"/>
    <w:rsid w:val="000F4B02"/>
    <w:rsid w:val="000F5E90"/>
    <w:rsid w:val="000F6D8A"/>
    <w:rsid w:val="001004B1"/>
    <w:rsid w:val="001008FE"/>
    <w:rsid w:val="00100AF5"/>
    <w:rsid w:val="00102068"/>
    <w:rsid w:val="00103706"/>
    <w:rsid w:val="0010393D"/>
    <w:rsid w:val="00104C57"/>
    <w:rsid w:val="001061FC"/>
    <w:rsid w:val="001068E7"/>
    <w:rsid w:val="001076E4"/>
    <w:rsid w:val="001077E7"/>
    <w:rsid w:val="001079DF"/>
    <w:rsid w:val="00107AC0"/>
    <w:rsid w:val="00111DEB"/>
    <w:rsid w:val="00112100"/>
    <w:rsid w:val="001123BE"/>
    <w:rsid w:val="0011322B"/>
    <w:rsid w:val="001140C4"/>
    <w:rsid w:val="001141E1"/>
    <w:rsid w:val="001157A7"/>
    <w:rsid w:val="001179D3"/>
    <w:rsid w:val="001206BB"/>
    <w:rsid w:val="00121E25"/>
    <w:rsid w:val="00123625"/>
    <w:rsid w:val="00123AB0"/>
    <w:rsid w:val="00124B22"/>
    <w:rsid w:val="001259DA"/>
    <w:rsid w:val="00125F96"/>
    <w:rsid w:val="00127468"/>
    <w:rsid w:val="0013117C"/>
    <w:rsid w:val="00132BF7"/>
    <w:rsid w:val="00133590"/>
    <w:rsid w:val="0013382E"/>
    <w:rsid w:val="00134E45"/>
    <w:rsid w:val="0013578F"/>
    <w:rsid w:val="001357C2"/>
    <w:rsid w:val="00135C5D"/>
    <w:rsid w:val="00136233"/>
    <w:rsid w:val="0014089A"/>
    <w:rsid w:val="0014260D"/>
    <w:rsid w:val="00151F60"/>
    <w:rsid w:val="0015239F"/>
    <w:rsid w:val="001557A4"/>
    <w:rsid w:val="001557B7"/>
    <w:rsid w:val="00155BD4"/>
    <w:rsid w:val="00157E5A"/>
    <w:rsid w:val="001606BF"/>
    <w:rsid w:val="001621C0"/>
    <w:rsid w:val="00164076"/>
    <w:rsid w:val="00164367"/>
    <w:rsid w:val="00164557"/>
    <w:rsid w:val="00164C19"/>
    <w:rsid w:val="0016505A"/>
    <w:rsid w:val="00165CFC"/>
    <w:rsid w:val="00166A4B"/>
    <w:rsid w:val="00166EE2"/>
    <w:rsid w:val="001678E1"/>
    <w:rsid w:val="00167ED4"/>
    <w:rsid w:val="0017374B"/>
    <w:rsid w:val="0017547F"/>
    <w:rsid w:val="00175B47"/>
    <w:rsid w:val="00175D39"/>
    <w:rsid w:val="0017665A"/>
    <w:rsid w:val="00176EA1"/>
    <w:rsid w:val="001771E6"/>
    <w:rsid w:val="001800B2"/>
    <w:rsid w:val="001800F5"/>
    <w:rsid w:val="00180D91"/>
    <w:rsid w:val="00181449"/>
    <w:rsid w:val="00183725"/>
    <w:rsid w:val="00184F62"/>
    <w:rsid w:val="00185051"/>
    <w:rsid w:val="0018532C"/>
    <w:rsid w:val="0018778C"/>
    <w:rsid w:val="00187D9C"/>
    <w:rsid w:val="001902B2"/>
    <w:rsid w:val="0019055C"/>
    <w:rsid w:val="00191858"/>
    <w:rsid w:val="00191E8D"/>
    <w:rsid w:val="001920E2"/>
    <w:rsid w:val="001943C0"/>
    <w:rsid w:val="00194646"/>
    <w:rsid w:val="001970E3"/>
    <w:rsid w:val="001A0213"/>
    <w:rsid w:val="001A078E"/>
    <w:rsid w:val="001A2963"/>
    <w:rsid w:val="001A30DE"/>
    <w:rsid w:val="001A34CA"/>
    <w:rsid w:val="001A57C8"/>
    <w:rsid w:val="001A6349"/>
    <w:rsid w:val="001A66BE"/>
    <w:rsid w:val="001A6B33"/>
    <w:rsid w:val="001B01B3"/>
    <w:rsid w:val="001B0B25"/>
    <w:rsid w:val="001B0FD0"/>
    <w:rsid w:val="001B2DCF"/>
    <w:rsid w:val="001B5444"/>
    <w:rsid w:val="001B573A"/>
    <w:rsid w:val="001B6D49"/>
    <w:rsid w:val="001B7DA2"/>
    <w:rsid w:val="001C19B5"/>
    <w:rsid w:val="001C6928"/>
    <w:rsid w:val="001C6FE3"/>
    <w:rsid w:val="001C798A"/>
    <w:rsid w:val="001D02A3"/>
    <w:rsid w:val="001D1AFC"/>
    <w:rsid w:val="001D244D"/>
    <w:rsid w:val="001D3793"/>
    <w:rsid w:val="001D4A71"/>
    <w:rsid w:val="001D4CB5"/>
    <w:rsid w:val="001D6004"/>
    <w:rsid w:val="001E15A4"/>
    <w:rsid w:val="001E2C77"/>
    <w:rsid w:val="001E6ECA"/>
    <w:rsid w:val="001E6F2E"/>
    <w:rsid w:val="001E7039"/>
    <w:rsid w:val="001E7A23"/>
    <w:rsid w:val="001F12C8"/>
    <w:rsid w:val="001F148D"/>
    <w:rsid w:val="001F1C81"/>
    <w:rsid w:val="001F331F"/>
    <w:rsid w:val="001F3F8A"/>
    <w:rsid w:val="001F460D"/>
    <w:rsid w:val="001F555C"/>
    <w:rsid w:val="001F69F8"/>
    <w:rsid w:val="001F7212"/>
    <w:rsid w:val="00200856"/>
    <w:rsid w:val="00202CFC"/>
    <w:rsid w:val="00204CFD"/>
    <w:rsid w:val="0020532A"/>
    <w:rsid w:val="002061E6"/>
    <w:rsid w:val="002074F9"/>
    <w:rsid w:val="00207870"/>
    <w:rsid w:val="00207D90"/>
    <w:rsid w:val="00212192"/>
    <w:rsid w:val="00213F8D"/>
    <w:rsid w:val="00214D6E"/>
    <w:rsid w:val="00215CF1"/>
    <w:rsid w:val="002167A6"/>
    <w:rsid w:val="002205A9"/>
    <w:rsid w:val="00221E32"/>
    <w:rsid w:val="00222B11"/>
    <w:rsid w:val="00223E22"/>
    <w:rsid w:val="00224263"/>
    <w:rsid w:val="002242B9"/>
    <w:rsid w:val="00224E56"/>
    <w:rsid w:val="00225A80"/>
    <w:rsid w:val="00226FF2"/>
    <w:rsid w:val="002275BA"/>
    <w:rsid w:val="002304CC"/>
    <w:rsid w:val="00231014"/>
    <w:rsid w:val="00232022"/>
    <w:rsid w:val="00232603"/>
    <w:rsid w:val="00235EC2"/>
    <w:rsid w:val="00236D3B"/>
    <w:rsid w:val="0023710D"/>
    <w:rsid w:val="002374D5"/>
    <w:rsid w:val="00237C51"/>
    <w:rsid w:val="00240545"/>
    <w:rsid w:val="002407C7"/>
    <w:rsid w:val="00241361"/>
    <w:rsid w:val="00243546"/>
    <w:rsid w:val="002443FA"/>
    <w:rsid w:val="00244E15"/>
    <w:rsid w:val="0024509B"/>
    <w:rsid w:val="002464D7"/>
    <w:rsid w:val="00247416"/>
    <w:rsid w:val="002476C0"/>
    <w:rsid w:val="002525E7"/>
    <w:rsid w:val="002538D2"/>
    <w:rsid w:val="00253C46"/>
    <w:rsid w:val="0025491B"/>
    <w:rsid w:val="00254E70"/>
    <w:rsid w:val="0025625A"/>
    <w:rsid w:val="002565A9"/>
    <w:rsid w:val="002570FA"/>
    <w:rsid w:val="00257937"/>
    <w:rsid w:val="0026162C"/>
    <w:rsid w:val="002628ED"/>
    <w:rsid w:val="0026378F"/>
    <w:rsid w:val="00263BB4"/>
    <w:rsid w:val="00263CBD"/>
    <w:rsid w:val="00263E4D"/>
    <w:rsid w:val="00264ADC"/>
    <w:rsid w:val="0026570B"/>
    <w:rsid w:val="00265C06"/>
    <w:rsid w:val="00266375"/>
    <w:rsid w:val="002679AA"/>
    <w:rsid w:val="00267BAC"/>
    <w:rsid w:val="00270406"/>
    <w:rsid w:val="00270B75"/>
    <w:rsid w:val="00271689"/>
    <w:rsid w:val="002720DD"/>
    <w:rsid w:val="00272172"/>
    <w:rsid w:val="00272CC7"/>
    <w:rsid w:val="00273E2E"/>
    <w:rsid w:val="00274BD5"/>
    <w:rsid w:val="00274F5A"/>
    <w:rsid w:val="00275136"/>
    <w:rsid w:val="002765D9"/>
    <w:rsid w:val="00276DEB"/>
    <w:rsid w:val="00277CCA"/>
    <w:rsid w:val="0028090A"/>
    <w:rsid w:val="00281825"/>
    <w:rsid w:val="00282B27"/>
    <w:rsid w:val="00284080"/>
    <w:rsid w:val="0028446F"/>
    <w:rsid w:val="002844CA"/>
    <w:rsid w:val="00284D68"/>
    <w:rsid w:val="00285038"/>
    <w:rsid w:val="00285322"/>
    <w:rsid w:val="00285B26"/>
    <w:rsid w:val="00285C68"/>
    <w:rsid w:val="002861A8"/>
    <w:rsid w:val="00286343"/>
    <w:rsid w:val="00287C0A"/>
    <w:rsid w:val="00287C60"/>
    <w:rsid w:val="00291E6B"/>
    <w:rsid w:val="00292CE5"/>
    <w:rsid w:val="0029335A"/>
    <w:rsid w:val="002936AF"/>
    <w:rsid w:val="002960FE"/>
    <w:rsid w:val="002A159A"/>
    <w:rsid w:val="002A1F6F"/>
    <w:rsid w:val="002A2C00"/>
    <w:rsid w:val="002A2EFC"/>
    <w:rsid w:val="002A3B23"/>
    <w:rsid w:val="002A6FE3"/>
    <w:rsid w:val="002A71FA"/>
    <w:rsid w:val="002A7E7E"/>
    <w:rsid w:val="002B20F7"/>
    <w:rsid w:val="002B2224"/>
    <w:rsid w:val="002B66EE"/>
    <w:rsid w:val="002B6CCD"/>
    <w:rsid w:val="002C0854"/>
    <w:rsid w:val="002C60F2"/>
    <w:rsid w:val="002C7A5B"/>
    <w:rsid w:val="002D1A7D"/>
    <w:rsid w:val="002D2F62"/>
    <w:rsid w:val="002D3027"/>
    <w:rsid w:val="002D43B4"/>
    <w:rsid w:val="002D530D"/>
    <w:rsid w:val="002D5640"/>
    <w:rsid w:val="002D61B9"/>
    <w:rsid w:val="002D68E4"/>
    <w:rsid w:val="002D72D7"/>
    <w:rsid w:val="002D74C9"/>
    <w:rsid w:val="002D7DF0"/>
    <w:rsid w:val="002D7FD0"/>
    <w:rsid w:val="002E278A"/>
    <w:rsid w:val="002E39E4"/>
    <w:rsid w:val="002E48EC"/>
    <w:rsid w:val="002E4F1D"/>
    <w:rsid w:val="002F3862"/>
    <w:rsid w:val="002F4CB4"/>
    <w:rsid w:val="002F5047"/>
    <w:rsid w:val="002F5DF6"/>
    <w:rsid w:val="002F6C99"/>
    <w:rsid w:val="002F7572"/>
    <w:rsid w:val="002F7B42"/>
    <w:rsid w:val="00300D3E"/>
    <w:rsid w:val="00301A3C"/>
    <w:rsid w:val="00301ACF"/>
    <w:rsid w:val="00304711"/>
    <w:rsid w:val="00304A60"/>
    <w:rsid w:val="003074A7"/>
    <w:rsid w:val="00307A72"/>
    <w:rsid w:val="00310935"/>
    <w:rsid w:val="003114C0"/>
    <w:rsid w:val="0031221A"/>
    <w:rsid w:val="003132BB"/>
    <w:rsid w:val="00314D17"/>
    <w:rsid w:val="00314DC9"/>
    <w:rsid w:val="00314F60"/>
    <w:rsid w:val="00315A24"/>
    <w:rsid w:val="00316113"/>
    <w:rsid w:val="00316E48"/>
    <w:rsid w:val="00317663"/>
    <w:rsid w:val="00320307"/>
    <w:rsid w:val="0032072C"/>
    <w:rsid w:val="003210CB"/>
    <w:rsid w:val="0032305A"/>
    <w:rsid w:val="003234CF"/>
    <w:rsid w:val="00323867"/>
    <w:rsid w:val="00323A89"/>
    <w:rsid w:val="00324A07"/>
    <w:rsid w:val="0032539A"/>
    <w:rsid w:val="003254D4"/>
    <w:rsid w:val="00325D69"/>
    <w:rsid w:val="00326D35"/>
    <w:rsid w:val="00326DA8"/>
    <w:rsid w:val="00327111"/>
    <w:rsid w:val="003276EA"/>
    <w:rsid w:val="003305CF"/>
    <w:rsid w:val="00333793"/>
    <w:rsid w:val="003342B2"/>
    <w:rsid w:val="00335D4B"/>
    <w:rsid w:val="00337007"/>
    <w:rsid w:val="003373C5"/>
    <w:rsid w:val="00341BD2"/>
    <w:rsid w:val="00342C52"/>
    <w:rsid w:val="00343AC6"/>
    <w:rsid w:val="00344154"/>
    <w:rsid w:val="00344921"/>
    <w:rsid w:val="00345D7C"/>
    <w:rsid w:val="003467E5"/>
    <w:rsid w:val="00350966"/>
    <w:rsid w:val="00351B98"/>
    <w:rsid w:val="00352212"/>
    <w:rsid w:val="0035223B"/>
    <w:rsid w:val="00356606"/>
    <w:rsid w:val="00356929"/>
    <w:rsid w:val="0035767D"/>
    <w:rsid w:val="003577C5"/>
    <w:rsid w:val="00357832"/>
    <w:rsid w:val="00357AAC"/>
    <w:rsid w:val="00361969"/>
    <w:rsid w:val="003624F7"/>
    <w:rsid w:val="00363051"/>
    <w:rsid w:val="00363DCA"/>
    <w:rsid w:val="00364301"/>
    <w:rsid w:val="003665E5"/>
    <w:rsid w:val="00371843"/>
    <w:rsid w:val="003726F7"/>
    <w:rsid w:val="0037276E"/>
    <w:rsid w:val="00372B1B"/>
    <w:rsid w:val="00373B3B"/>
    <w:rsid w:val="0037502D"/>
    <w:rsid w:val="00376162"/>
    <w:rsid w:val="003776CA"/>
    <w:rsid w:val="00377FFB"/>
    <w:rsid w:val="00380D9D"/>
    <w:rsid w:val="003839A5"/>
    <w:rsid w:val="00384600"/>
    <w:rsid w:val="00384BE3"/>
    <w:rsid w:val="00384F11"/>
    <w:rsid w:val="00385285"/>
    <w:rsid w:val="00385D27"/>
    <w:rsid w:val="003877B9"/>
    <w:rsid w:val="00390238"/>
    <w:rsid w:val="00390AE9"/>
    <w:rsid w:val="00392A1F"/>
    <w:rsid w:val="0039310C"/>
    <w:rsid w:val="00393B59"/>
    <w:rsid w:val="0039542E"/>
    <w:rsid w:val="00395FE4"/>
    <w:rsid w:val="00396775"/>
    <w:rsid w:val="00396EB2"/>
    <w:rsid w:val="003A0D54"/>
    <w:rsid w:val="003A20A4"/>
    <w:rsid w:val="003A29EF"/>
    <w:rsid w:val="003A5A65"/>
    <w:rsid w:val="003A7A7D"/>
    <w:rsid w:val="003B268A"/>
    <w:rsid w:val="003B33C6"/>
    <w:rsid w:val="003B50D1"/>
    <w:rsid w:val="003B65F9"/>
    <w:rsid w:val="003C010B"/>
    <w:rsid w:val="003C0BDF"/>
    <w:rsid w:val="003C1781"/>
    <w:rsid w:val="003C1903"/>
    <w:rsid w:val="003C2D8C"/>
    <w:rsid w:val="003C3F56"/>
    <w:rsid w:val="003C4C75"/>
    <w:rsid w:val="003C53AE"/>
    <w:rsid w:val="003C5A44"/>
    <w:rsid w:val="003C6E78"/>
    <w:rsid w:val="003D0C86"/>
    <w:rsid w:val="003D2D6B"/>
    <w:rsid w:val="003D35B5"/>
    <w:rsid w:val="003D5C11"/>
    <w:rsid w:val="003D703B"/>
    <w:rsid w:val="003D79AA"/>
    <w:rsid w:val="003D7E94"/>
    <w:rsid w:val="003D7F8E"/>
    <w:rsid w:val="003E00A1"/>
    <w:rsid w:val="003E1812"/>
    <w:rsid w:val="003E2A71"/>
    <w:rsid w:val="003E3549"/>
    <w:rsid w:val="003E41F3"/>
    <w:rsid w:val="003E42BC"/>
    <w:rsid w:val="003E49C6"/>
    <w:rsid w:val="003E781B"/>
    <w:rsid w:val="003F082D"/>
    <w:rsid w:val="003F0958"/>
    <w:rsid w:val="003F168A"/>
    <w:rsid w:val="003F5558"/>
    <w:rsid w:val="003F7DB6"/>
    <w:rsid w:val="0040147A"/>
    <w:rsid w:val="004031FD"/>
    <w:rsid w:val="00404D0B"/>
    <w:rsid w:val="00405AC5"/>
    <w:rsid w:val="004061EC"/>
    <w:rsid w:val="00406D5B"/>
    <w:rsid w:val="00407A67"/>
    <w:rsid w:val="00414ACD"/>
    <w:rsid w:val="00415D59"/>
    <w:rsid w:val="004164EB"/>
    <w:rsid w:val="004178C4"/>
    <w:rsid w:val="004211C1"/>
    <w:rsid w:val="00422F74"/>
    <w:rsid w:val="004233C9"/>
    <w:rsid w:val="004233D8"/>
    <w:rsid w:val="00427305"/>
    <w:rsid w:val="004308F1"/>
    <w:rsid w:val="00432B50"/>
    <w:rsid w:val="00432B96"/>
    <w:rsid w:val="00434233"/>
    <w:rsid w:val="004344B1"/>
    <w:rsid w:val="00436247"/>
    <w:rsid w:val="0043642C"/>
    <w:rsid w:val="00436F96"/>
    <w:rsid w:val="00437186"/>
    <w:rsid w:val="00437D8F"/>
    <w:rsid w:val="00437FEA"/>
    <w:rsid w:val="0044209E"/>
    <w:rsid w:val="004432E1"/>
    <w:rsid w:val="0044380D"/>
    <w:rsid w:val="00443E06"/>
    <w:rsid w:val="0044558D"/>
    <w:rsid w:val="00446EC2"/>
    <w:rsid w:val="00447AB6"/>
    <w:rsid w:val="00450B00"/>
    <w:rsid w:val="00453363"/>
    <w:rsid w:val="00453E56"/>
    <w:rsid w:val="004540F5"/>
    <w:rsid w:val="0045415C"/>
    <w:rsid w:val="0045491A"/>
    <w:rsid w:val="00455B62"/>
    <w:rsid w:val="00456E03"/>
    <w:rsid w:val="004571B6"/>
    <w:rsid w:val="00457214"/>
    <w:rsid w:val="004606DA"/>
    <w:rsid w:val="00461653"/>
    <w:rsid w:val="00461EDF"/>
    <w:rsid w:val="0046311D"/>
    <w:rsid w:val="00464182"/>
    <w:rsid w:val="0046465D"/>
    <w:rsid w:val="004662E6"/>
    <w:rsid w:val="00467837"/>
    <w:rsid w:val="00470962"/>
    <w:rsid w:val="00471309"/>
    <w:rsid w:val="00471533"/>
    <w:rsid w:val="004718AF"/>
    <w:rsid w:val="00472275"/>
    <w:rsid w:val="00473C9E"/>
    <w:rsid w:val="00474B4E"/>
    <w:rsid w:val="00480990"/>
    <w:rsid w:val="00481B6F"/>
    <w:rsid w:val="00482A42"/>
    <w:rsid w:val="00485D1A"/>
    <w:rsid w:val="0049077B"/>
    <w:rsid w:val="00490EF4"/>
    <w:rsid w:val="00491516"/>
    <w:rsid w:val="00491F84"/>
    <w:rsid w:val="0049269D"/>
    <w:rsid w:val="00493BF3"/>
    <w:rsid w:val="00495399"/>
    <w:rsid w:val="004A1801"/>
    <w:rsid w:val="004A197D"/>
    <w:rsid w:val="004A3FAB"/>
    <w:rsid w:val="004A5702"/>
    <w:rsid w:val="004A769B"/>
    <w:rsid w:val="004A7C42"/>
    <w:rsid w:val="004A7E7B"/>
    <w:rsid w:val="004B0A03"/>
    <w:rsid w:val="004B0F1B"/>
    <w:rsid w:val="004B188C"/>
    <w:rsid w:val="004B2CD8"/>
    <w:rsid w:val="004B3711"/>
    <w:rsid w:val="004B3E34"/>
    <w:rsid w:val="004B591C"/>
    <w:rsid w:val="004B59AE"/>
    <w:rsid w:val="004B6C62"/>
    <w:rsid w:val="004B7742"/>
    <w:rsid w:val="004C0D94"/>
    <w:rsid w:val="004C2DFC"/>
    <w:rsid w:val="004C430E"/>
    <w:rsid w:val="004C57EA"/>
    <w:rsid w:val="004C5DB8"/>
    <w:rsid w:val="004C74F7"/>
    <w:rsid w:val="004C7F33"/>
    <w:rsid w:val="004D0319"/>
    <w:rsid w:val="004D1910"/>
    <w:rsid w:val="004D32F1"/>
    <w:rsid w:val="004D34C9"/>
    <w:rsid w:val="004D3FD3"/>
    <w:rsid w:val="004D55E9"/>
    <w:rsid w:val="004E0532"/>
    <w:rsid w:val="004E19B2"/>
    <w:rsid w:val="004E34BD"/>
    <w:rsid w:val="004E3E8E"/>
    <w:rsid w:val="004E4EA9"/>
    <w:rsid w:val="004E570E"/>
    <w:rsid w:val="004E5C16"/>
    <w:rsid w:val="004E5F2F"/>
    <w:rsid w:val="004E7192"/>
    <w:rsid w:val="004E72C7"/>
    <w:rsid w:val="004F28F1"/>
    <w:rsid w:val="004F2A36"/>
    <w:rsid w:val="004F3958"/>
    <w:rsid w:val="004F559C"/>
    <w:rsid w:val="004F61CB"/>
    <w:rsid w:val="004F6928"/>
    <w:rsid w:val="004F7241"/>
    <w:rsid w:val="0050018F"/>
    <w:rsid w:val="00500B32"/>
    <w:rsid w:val="005013A6"/>
    <w:rsid w:val="005013DA"/>
    <w:rsid w:val="00502062"/>
    <w:rsid w:val="00502228"/>
    <w:rsid w:val="005025A1"/>
    <w:rsid w:val="00506AA4"/>
    <w:rsid w:val="0051086B"/>
    <w:rsid w:val="00511420"/>
    <w:rsid w:val="00512B72"/>
    <w:rsid w:val="00514E7C"/>
    <w:rsid w:val="0051568C"/>
    <w:rsid w:val="005216D0"/>
    <w:rsid w:val="005219D8"/>
    <w:rsid w:val="00521BB6"/>
    <w:rsid w:val="00523D1A"/>
    <w:rsid w:val="00524E69"/>
    <w:rsid w:val="005250D6"/>
    <w:rsid w:val="00525484"/>
    <w:rsid w:val="00526040"/>
    <w:rsid w:val="00526562"/>
    <w:rsid w:val="005300C4"/>
    <w:rsid w:val="005309C4"/>
    <w:rsid w:val="0053130A"/>
    <w:rsid w:val="00531B5F"/>
    <w:rsid w:val="00533874"/>
    <w:rsid w:val="00534DBB"/>
    <w:rsid w:val="00536729"/>
    <w:rsid w:val="00536D4B"/>
    <w:rsid w:val="005427E9"/>
    <w:rsid w:val="00543824"/>
    <w:rsid w:val="00544A6C"/>
    <w:rsid w:val="00545443"/>
    <w:rsid w:val="0054686B"/>
    <w:rsid w:val="00546AD8"/>
    <w:rsid w:val="00546C77"/>
    <w:rsid w:val="00546ED7"/>
    <w:rsid w:val="005475D9"/>
    <w:rsid w:val="005477F8"/>
    <w:rsid w:val="00547877"/>
    <w:rsid w:val="0055019D"/>
    <w:rsid w:val="005529AB"/>
    <w:rsid w:val="005536AA"/>
    <w:rsid w:val="00556E9B"/>
    <w:rsid w:val="00557210"/>
    <w:rsid w:val="00557D28"/>
    <w:rsid w:val="0056091E"/>
    <w:rsid w:val="00560B13"/>
    <w:rsid w:val="00561123"/>
    <w:rsid w:val="005622C0"/>
    <w:rsid w:val="005633B7"/>
    <w:rsid w:val="00564A61"/>
    <w:rsid w:val="005671BF"/>
    <w:rsid w:val="00571A8E"/>
    <w:rsid w:val="00572770"/>
    <w:rsid w:val="00575085"/>
    <w:rsid w:val="00576A52"/>
    <w:rsid w:val="00577534"/>
    <w:rsid w:val="005801C2"/>
    <w:rsid w:val="005804F6"/>
    <w:rsid w:val="00581444"/>
    <w:rsid w:val="005814EA"/>
    <w:rsid w:val="00581ED1"/>
    <w:rsid w:val="00583C84"/>
    <w:rsid w:val="005869ED"/>
    <w:rsid w:val="005878A2"/>
    <w:rsid w:val="0059083F"/>
    <w:rsid w:val="00591539"/>
    <w:rsid w:val="00592A2E"/>
    <w:rsid w:val="0059558D"/>
    <w:rsid w:val="00595740"/>
    <w:rsid w:val="00596443"/>
    <w:rsid w:val="005974BA"/>
    <w:rsid w:val="005A2425"/>
    <w:rsid w:val="005A3E04"/>
    <w:rsid w:val="005A4E1C"/>
    <w:rsid w:val="005A6F0D"/>
    <w:rsid w:val="005A7432"/>
    <w:rsid w:val="005B073B"/>
    <w:rsid w:val="005B0FC5"/>
    <w:rsid w:val="005B2E9F"/>
    <w:rsid w:val="005B37A4"/>
    <w:rsid w:val="005C0CAC"/>
    <w:rsid w:val="005C1437"/>
    <w:rsid w:val="005C2012"/>
    <w:rsid w:val="005C21C7"/>
    <w:rsid w:val="005C2625"/>
    <w:rsid w:val="005C2774"/>
    <w:rsid w:val="005C3BD2"/>
    <w:rsid w:val="005C4103"/>
    <w:rsid w:val="005C4358"/>
    <w:rsid w:val="005C5613"/>
    <w:rsid w:val="005C592D"/>
    <w:rsid w:val="005C61A4"/>
    <w:rsid w:val="005D0EF1"/>
    <w:rsid w:val="005D23A5"/>
    <w:rsid w:val="005D2848"/>
    <w:rsid w:val="005D2A94"/>
    <w:rsid w:val="005D41FE"/>
    <w:rsid w:val="005D5454"/>
    <w:rsid w:val="005D5FA0"/>
    <w:rsid w:val="005E14BC"/>
    <w:rsid w:val="005E163E"/>
    <w:rsid w:val="005E2D0C"/>
    <w:rsid w:val="005E2E86"/>
    <w:rsid w:val="005E37E5"/>
    <w:rsid w:val="005E3D30"/>
    <w:rsid w:val="005E435A"/>
    <w:rsid w:val="005E4471"/>
    <w:rsid w:val="005E49E4"/>
    <w:rsid w:val="005E5245"/>
    <w:rsid w:val="005E54F3"/>
    <w:rsid w:val="005E650A"/>
    <w:rsid w:val="005E662E"/>
    <w:rsid w:val="005E7F4E"/>
    <w:rsid w:val="005F0230"/>
    <w:rsid w:val="005F10EE"/>
    <w:rsid w:val="005F3058"/>
    <w:rsid w:val="005F3064"/>
    <w:rsid w:val="005F33CF"/>
    <w:rsid w:val="005F47DD"/>
    <w:rsid w:val="005F5035"/>
    <w:rsid w:val="005F50DE"/>
    <w:rsid w:val="005F5743"/>
    <w:rsid w:val="005F5F0E"/>
    <w:rsid w:val="0060207C"/>
    <w:rsid w:val="00602624"/>
    <w:rsid w:val="00603117"/>
    <w:rsid w:val="00603186"/>
    <w:rsid w:val="0060361A"/>
    <w:rsid w:val="00606A7B"/>
    <w:rsid w:val="00606D4D"/>
    <w:rsid w:val="006106DC"/>
    <w:rsid w:val="00610E75"/>
    <w:rsid w:val="00611691"/>
    <w:rsid w:val="00611A2B"/>
    <w:rsid w:val="00611B54"/>
    <w:rsid w:val="00611FE3"/>
    <w:rsid w:val="0061337F"/>
    <w:rsid w:val="006143E3"/>
    <w:rsid w:val="00616105"/>
    <w:rsid w:val="006162C2"/>
    <w:rsid w:val="006171B4"/>
    <w:rsid w:val="0061779D"/>
    <w:rsid w:val="0062059A"/>
    <w:rsid w:val="00620D78"/>
    <w:rsid w:val="00621A1D"/>
    <w:rsid w:val="006226FA"/>
    <w:rsid w:val="00622CC2"/>
    <w:rsid w:val="006230BA"/>
    <w:rsid w:val="00623CEA"/>
    <w:rsid w:val="00624875"/>
    <w:rsid w:val="00624EC1"/>
    <w:rsid w:val="006251E3"/>
    <w:rsid w:val="00625D26"/>
    <w:rsid w:val="00626E09"/>
    <w:rsid w:val="00627C3D"/>
    <w:rsid w:val="0063058E"/>
    <w:rsid w:val="00632DF4"/>
    <w:rsid w:val="00633AC6"/>
    <w:rsid w:val="00634111"/>
    <w:rsid w:val="00635257"/>
    <w:rsid w:val="00635E32"/>
    <w:rsid w:val="00636B26"/>
    <w:rsid w:val="00636B58"/>
    <w:rsid w:val="0063715E"/>
    <w:rsid w:val="00637820"/>
    <w:rsid w:val="00640875"/>
    <w:rsid w:val="00641BE7"/>
    <w:rsid w:val="0064239D"/>
    <w:rsid w:val="00642842"/>
    <w:rsid w:val="006437B3"/>
    <w:rsid w:val="00645B79"/>
    <w:rsid w:val="006477EA"/>
    <w:rsid w:val="006479B8"/>
    <w:rsid w:val="00650EE5"/>
    <w:rsid w:val="00651477"/>
    <w:rsid w:val="0065209B"/>
    <w:rsid w:val="00652CBC"/>
    <w:rsid w:val="00652E13"/>
    <w:rsid w:val="0065310D"/>
    <w:rsid w:val="0065342C"/>
    <w:rsid w:val="0065485D"/>
    <w:rsid w:val="00656294"/>
    <w:rsid w:val="006569A3"/>
    <w:rsid w:val="00656A39"/>
    <w:rsid w:val="00656C20"/>
    <w:rsid w:val="00657A43"/>
    <w:rsid w:val="00662A55"/>
    <w:rsid w:val="0066554C"/>
    <w:rsid w:val="00666839"/>
    <w:rsid w:val="00670468"/>
    <w:rsid w:val="0067064B"/>
    <w:rsid w:val="0067075E"/>
    <w:rsid w:val="00670AEB"/>
    <w:rsid w:val="00670B90"/>
    <w:rsid w:val="00670CC2"/>
    <w:rsid w:val="00671269"/>
    <w:rsid w:val="00671683"/>
    <w:rsid w:val="0067305C"/>
    <w:rsid w:val="006732F9"/>
    <w:rsid w:val="0067397C"/>
    <w:rsid w:val="006760A3"/>
    <w:rsid w:val="00676C95"/>
    <w:rsid w:val="00677B81"/>
    <w:rsid w:val="00680DBB"/>
    <w:rsid w:val="0068107A"/>
    <w:rsid w:val="006841CA"/>
    <w:rsid w:val="00684B59"/>
    <w:rsid w:val="00684D1A"/>
    <w:rsid w:val="006852A8"/>
    <w:rsid w:val="006866D5"/>
    <w:rsid w:val="0068679D"/>
    <w:rsid w:val="00687C7F"/>
    <w:rsid w:val="00687EA9"/>
    <w:rsid w:val="00693EEB"/>
    <w:rsid w:val="00694F06"/>
    <w:rsid w:val="006952C5"/>
    <w:rsid w:val="00697BD1"/>
    <w:rsid w:val="006A0A20"/>
    <w:rsid w:val="006A0D31"/>
    <w:rsid w:val="006A1328"/>
    <w:rsid w:val="006A25F3"/>
    <w:rsid w:val="006A2A8C"/>
    <w:rsid w:val="006A40AD"/>
    <w:rsid w:val="006A6859"/>
    <w:rsid w:val="006A76EE"/>
    <w:rsid w:val="006A772F"/>
    <w:rsid w:val="006A78A9"/>
    <w:rsid w:val="006A790D"/>
    <w:rsid w:val="006B3D4B"/>
    <w:rsid w:val="006B4E8F"/>
    <w:rsid w:val="006B5879"/>
    <w:rsid w:val="006B65E0"/>
    <w:rsid w:val="006B6974"/>
    <w:rsid w:val="006C287C"/>
    <w:rsid w:val="006C419A"/>
    <w:rsid w:val="006C6D7D"/>
    <w:rsid w:val="006D09E0"/>
    <w:rsid w:val="006D2521"/>
    <w:rsid w:val="006D269F"/>
    <w:rsid w:val="006D37C8"/>
    <w:rsid w:val="006D5F08"/>
    <w:rsid w:val="006D64C0"/>
    <w:rsid w:val="006D6E86"/>
    <w:rsid w:val="006E0C8E"/>
    <w:rsid w:val="006E15AD"/>
    <w:rsid w:val="006E17FE"/>
    <w:rsid w:val="006E1EA3"/>
    <w:rsid w:val="006E2882"/>
    <w:rsid w:val="006E3993"/>
    <w:rsid w:val="006E420A"/>
    <w:rsid w:val="006E49AF"/>
    <w:rsid w:val="006E5499"/>
    <w:rsid w:val="006E590B"/>
    <w:rsid w:val="006E7145"/>
    <w:rsid w:val="006E794E"/>
    <w:rsid w:val="006E7B7E"/>
    <w:rsid w:val="006F0633"/>
    <w:rsid w:val="006F0ACC"/>
    <w:rsid w:val="006F1095"/>
    <w:rsid w:val="006F1BCE"/>
    <w:rsid w:val="006F2526"/>
    <w:rsid w:val="006F4862"/>
    <w:rsid w:val="006F5866"/>
    <w:rsid w:val="006F7E46"/>
    <w:rsid w:val="007007B3"/>
    <w:rsid w:val="00701E0F"/>
    <w:rsid w:val="00702DB6"/>
    <w:rsid w:val="007033C7"/>
    <w:rsid w:val="0070465A"/>
    <w:rsid w:val="00706B6D"/>
    <w:rsid w:val="00707353"/>
    <w:rsid w:val="00707A4B"/>
    <w:rsid w:val="00713741"/>
    <w:rsid w:val="00713C3D"/>
    <w:rsid w:val="007146A7"/>
    <w:rsid w:val="00715426"/>
    <w:rsid w:val="0071591D"/>
    <w:rsid w:val="0071678D"/>
    <w:rsid w:val="0071701E"/>
    <w:rsid w:val="00722D71"/>
    <w:rsid w:val="00722E80"/>
    <w:rsid w:val="00724013"/>
    <w:rsid w:val="00724F3B"/>
    <w:rsid w:val="00724F78"/>
    <w:rsid w:val="00725628"/>
    <w:rsid w:val="00726E9E"/>
    <w:rsid w:val="00727DB2"/>
    <w:rsid w:val="00734306"/>
    <w:rsid w:val="00734DC1"/>
    <w:rsid w:val="0073783C"/>
    <w:rsid w:val="007402AD"/>
    <w:rsid w:val="00740632"/>
    <w:rsid w:val="00740E80"/>
    <w:rsid w:val="00741F42"/>
    <w:rsid w:val="00742A6E"/>
    <w:rsid w:val="00742E8D"/>
    <w:rsid w:val="00744EDF"/>
    <w:rsid w:val="0074571D"/>
    <w:rsid w:val="00746538"/>
    <w:rsid w:val="00747B50"/>
    <w:rsid w:val="00747FEA"/>
    <w:rsid w:val="00750599"/>
    <w:rsid w:val="00750CA8"/>
    <w:rsid w:val="00751324"/>
    <w:rsid w:val="007514D6"/>
    <w:rsid w:val="007516A9"/>
    <w:rsid w:val="00752886"/>
    <w:rsid w:val="00753C52"/>
    <w:rsid w:val="00753C8B"/>
    <w:rsid w:val="00753EDD"/>
    <w:rsid w:val="007543A7"/>
    <w:rsid w:val="0075768E"/>
    <w:rsid w:val="00757A9E"/>
    <w:rsid w:val="0076087A"/>
    <w:rsid w:val="00761CB7"/>
    <w:rsid w:val="00762AB1"/>
    <w:rsid w:val="00762E48"/>
    <w:rsid w:val="007631C5"/>
    <w:rsid w:val="00767730"/>
    <w:rsid w:val="00770E43"/>
    <w:rsid w:val="00771023"/>
    <w:rsid w:val="0077111A"/>
    <w:rsid w:val="0077233D"/>
    <w:rsid w:val="00774793"/>
    <w:rsid w:val="007753F1"/>
    <w:rsid w:val="007758C0"/>
    <w:rsid w:val="00776CFD"/>
    <w:rsid w:val="00777D02"/>
    <w:rsid w:val="00780732"/>
    <w:rsid w:val="00780B3A"/>
    <w:rsid w:val="007814FF"/>
    <w:rsid w:val="00782B2D"/>
    <w:rsid w:val="00782C70"/>
    <w:rsid w:val="00783FF8"/>
    <w:rsid w:val="007850BE"/>
    <w:rsid w:val="007871F6"/>
    <w:rsid w:val="007879DC"/>
    <w:rsid w:val="00790645"/>
    <w:rsid w:val="0079086F"/>
    <w:rsid w:val="00792604"/>
    <w:rsid w:val="00793B9E"/>
    <w:rsid w:val="007945AE"/>
    <w:rsid w:val="007953CE"/>
    <w:rsid w:val="007957F6"/>
    <w:rsid w:val="007958AC"/>
    <w:rsid w:val="007965EF"/>
    <w:rsid w:val="00797C8D"/>
    <w:rsid w:val="007A190C"/>
    <w:rsid w:val="007A1F21"/>
    <w:rsid w:val="007A3367"/>
    <w:rsid w:val="007A5E58"/>
    <w:rsid w:val="007A65D0"/>
    <w:rsid w:val="007A67C8"/>
    <w:rsid w:val="007A6AE5"/>
    <w:rsid w:val="007A6E3B"/>
    <w:rsid w:val="007A7932"/>
    <w:rsid w:val="007A7B1D"/>
    <w:rsid w:val="007B0330"/>
    <w:rsid w:val="007B10C4"/>
    <w:rsid w:val="007B61AF"/>
    <w:rsid w:val="007B6F6F"/>
    <w:rsid w:val="007B70A2"/>
    <w:rsid w:val="007B719D"/>
    <w:rsid w:val="007C00C1"/>
    <w:rsid w:val="007C0164"/>
    <w:rsid w:val="007C0F3C"/>
    <w:rsid w:val="007C11C8"/>
    <w:rsid w:val="007C19A4"/>
    <w:rsid w:val="007C296E"/>
    <w:rsid w:val="007C3702"/>
    <w:rsid w:val="007C45A6"/>
    <w:rsid w:val="007C5B4C"/>
    <w:rsid w:val="007C65E1"/>
    <w:rsid w:val="007C65EE"/>
    <w:rsid w:val="007C689E"/>
    <w:rsid w:val="007C6D1A"/>
    <w:rsid w:val="007C7251"/>
    <w:rsid w:val="007C76D1"/>
    <w:rsid w:val="007C76FB"/>
    <w:rsid w:val="007D0C07"/>
    <w:rsid w:val="007D0F07"/>
    <w:rsid w:val="007D1AE6"/>
    <w:rsid w:val="007D1FC1"/>
    <w:rsid w:val="007D28CC"/>
    <w:rsid w:val="007D33D3"/>
    <w:rsid w:val="007D426C"/>
    <w:rsid w:val="007D44C7"/>
    <w:rsid w:val="007D473F"/>
    <w:rsid w:val="007D4A01"/>
    <w:rsid w:val="007D4E7E"/>
    <w:rsid w:val="007D7A69"/>
    <w:rsid w:val="007D7F23"/>
    <w:rsid w:val="007D7FAB"/>
    <w:rsid w:val="007E16A1"/>
    <w:rsid w:val="007E1950"/>
    <w:rsid w:val="007E2F4E"/>
    <w:rsid w:val="007E5DA9"/>
    <w:rsid w:val="007E7F6E"/>
    <w:rsid w:val="007F1CE3"/>
    <w:rsid w:val="007F3CE1"/>
    <w:rsid w:val="007F41FD"/>
    <w:rsid w:val="007F51AE"/>
    <w:rsid w:val="008016F5"/>
    <w:rsid w:val="00802F3F"/>
    <w:rsid w:val="008038D2"/>
    <w:rsid w:val="0080406C"/>
    <w:rsid w:val="008049CA"/>
    <w:rsid w:val="008051D8"/>
    <w:rsid w:val="00806717"/>
    <w:rsid w:val="00807690"/>
    <w:rsid w:val="00807995"/>
    <w:rsid w:val="00807A30"/>
    <w:rsid w:val="008117EC"/>
    <w:rsid w:val="00813991"/>
    <w:rsid w:val="008143F5"/>
    <w:rsid w:val="00814BCC"/>
    <w:rsid w:val="008150BD"/>
    <w:rsid w:val="008151FD"/>
    <w:rsid w:val="00815AC9"/>
    <w:rsid w:val="00815D6B"/>
    <w:rsid w:val="00816C0A"/>
    <w:rsid w:val="0081712B"/>
    <w:rsid w:val="00817D7E"/>
    <w:rsid w:val="00817FDE"/>
    <w:rsid w:val="008207C9"/>
    <w:rsid w:val="0082194D"/>
    <w:rsid w:val="00825E23"/>
    <w:rsid w:val="00826103"/>
    <w:rsid w:val="0082670B"/>
    <w:rsid w:val="00827749"/>
    <w:rsid w:val="00827F14"/>
    <w:rsid w:val="0083437E"/>
    <w:rsid w:val="00835D57"/>
    <w:rsid w:val="008360CC"/>
    <w:rsid w:val="008368C9"/>
    <w:rsid w:val="00836FE6"/>
    <w:rsid w:val="00837153"/>
    <w:rsid w:val="008408FD"/>
    <w:rsid w:val="00843F77"/>
    <w:rsid w:val="0084431D"/>
    <w:rsid w:val="00844949"/>
    <w:rsid w:val="00844990"/>
    <w:rsid w:val="0084559F"/>
    <w:rsid w:val="008458BC"/>
    <w:rsid w:val="008472DB"/>
    <w:rsid w:val="008478FF"/>
    <w:rsid w:val="00847E0A"/>
    <w:rsid w:val="00852361"/>
    <w:rsid w:val="00855CA9"/>
    <w:rsid w:val="00856DFA"/>
    <w:rsid w:val="00857486"/>
    <w:rsid w:val="008615A7"/>
    <w:rsid w:val="008627BE"/>
    <w:rsid w:val="00862D89"/>
    <w:rsid w:val="00864633"/>
    <w:rsid w:val="00864749"/>
    <w:rsid w:val="00866725"/>
    <w:rsid w:val="00866D24"/>
    <w:rsid w:val="00867461"/>
    <w:rsid w:val="0087078C"/>
    <w:rsid w:val="00870A09"/>
    <w:rsid w:val="00873BA2"/>
    <w:rsid w:val="00873D68"/>
    <w:rsid w:val="00874052"/>
    <w:rsid w:val="008772A4"/>
    <w:rsid w:val="00877DA1"/>
    <w:rsid w:val="00877F60"/>
    <w:rsid w:val="0088091F"/>
    <w:rsid w:val="00880EDE"/>
    <w:rsid w:val="008822F2"/>
    <w:rsid w:val="0088490D"/>
    <w:rsid w:val="00885280"/>
    <w:rsid w:val="0088596F"/>
    <w:rsid w:val="008865CA"/>
    <w:rsid w:val="00890BA8"/>
    <w:rsid w:val="00891C68"/>
    <w:rsid w:val="008956C0"/>
    <w:rsid w:val="008957C7"/>
    <w:rsid w:val="00896099"/>
    <w:rsid w:val="0089613B"/>
    <w:rsid w:val="008968D7"/>
    <w:rsid w:val="00896ABA"/>
    <w:rsid w:val="008973E2"/>
    <w:rsid w:val="0089775F"/>
    <w:rsid w:val="008A0531"/>
    <w:rsid w:val="008A116A"/>
    <w:rsid w:val="008A2A12"/>
    <w:rsid w:val="008A2D9D"/>
    <w:rsid w:val="008A36FB"/>
    <w:rsid w:val="008A3734"/>
    <w:rsid w:val="008A37F7"/>
    <w:rsid w:val="008A58CA"/>
    <w:rsid w:val="008A5961"/>
    <w:rsid w:val="008A5CB7"/>
    <w:rsid w:val="008A5E88"/>
    <w:rsid w:val="008B090F"/>
    <w:rsid w:val="008B2DDD"/>
    <w:rsid w:val="008B31C4"/>
    <w:rsid w:val="008B45BA"/>
    <w:rsid w:val="008B48C8"/>
    <w:rsid w:val="008B5427"/>
    <w:rsid w:val="008B7E01"/>
    <w:rsid w:val="008C0CC5"/>
    <w:rsid w:val="008C3C94"/>
    <w:rsid w:val="008C44B1"/>
    <w:rsid w:val="008C50C8"/>
    <w:rsid w:val="008C5AE1"/>
    <w:rsid w:val="008C6356"/>
    <w:rsid w:val="008C6478"/>
    <w:rsid w:val="008D0768"/>
    <w:rsid w:val="008D0789"/>
    <w:rsid w:val="008D11CB"/>
    <w:rsid w:val="008D20A1"/>
    <w:rsid w:val="008D21EC"/>
    <w:rsid w:val="008D3355"/>
    <w:rsid w:val="008E0886"/>
    <w:rsid w:val="008E1120"/>
    <w:rsid w:val="008E153C"/>
    <w:rsid w:val="008E1C45"/>
    <w:rsid w:val="008E256B"/>
    <w:rsid w:val="008E3250"/>
    <w:rsid w:val="008E41B7"/>
    <w:rsid w:val="008E5B31"/>
    <w:rsid w:val="008E6550"/>
    <w:rsid w:val="008E7E4A"/>
    <w:rsid w:val="008F0A47"/>
    <w:rsid w:val="008F40F3"/>
    <w:rsid w:val="008F4713"/>
    <w:rsid w:val="008F7206"/>
    <w:rsid w:val="00900CB6"/>
    <w:rsid w:val="00903772"/>
    <w:rsid w:val="00904884"/>
    <w:rsid w:val="00904E8D"/>
    <w:rsid w:val="00905E3E"/>
    <w:rsid w:val="009067A1"/>
    <w:rsid w:val="00906A3A"/>
    <w:rsid w:val="00906C0E"/>
    <w:rsid w:val="009104A8"/>
    <w:rsid w:val="009110C5"/>
    <w:rsid w:val="00912C0F"/>
    <w:rsid w:val="00913CF4"/>
    <w:rsid w:val="00914D38"/>
    <w:rsid w:val="0091516D"/>
    <w:rsid w:val="0091608B"/>
    <w:rsid w:val="00916FF0"/>
    <w:rsid w:val="009208CB"/>
    <w:rsid w:val="00920A0E"/>
    <w:rsid w:val="00921BD4"/>
    <w:rsid w:val="009223B8"/>
    <w:rsid w:val="00923062"/>
    <w:rsid w:val="00924728"/>
    <w:rsid w:val="0092480E"/>
    <w:rsid w:val="00926463"/>
    <w:rsid w:val="009271A0"/>
    <w:rsid w:val="00927600"/>
    <w:rsid w:val="00930BF3"/>
    <w:rsid w:val="00931BA8"/>
    <w:rsid w:val="00932C9F"/>
    <w:rsid w:val="00933D54"/>
    <w:rsid w:val="00936864"/>
    <w:rsid w:val="00940C9B"/>
    <w:rsid w:val="0094226B"/>
    <w:rsid w:val="00943E56"/>
    <w:rsid w:val="009446CC"/>
    <w:rsid w:val="0094470D"/>
    <w:rsid w:val="009448FD"/>
    <w:rsid w:val="00944DDD"/>
    <w:rsid w:val="00945DD1"/>
    <w:rsid w:val="00953931"/>
    <w:rsid w:val="009550B3"/>
    <w:rsid w:val="00960F7F"/>
    <w:rsid w:val="00961F3D"/>
    <w:rsid w:val="00963668"/>
    <w:rsid w:val="00965179"/>
    <w:rsid w:val="00965FD5"/>
    <w:rsid w:val="009670A4"/>
    <w:rsid w:val="00971135"/>
    <w:rsid w:val="009712F3"/>
    <w:rsid w:val="009724E6"/>
    <w:rsid w:val="009744AC"/>
    <w:rsid w:val="0097591A"/>
    <w:rsid w:val="00980B8C"/>
    <w:rsid w:val="00981776"/>
    <w:rsid w:val="00982841"/>
    <w:rsid w:val="00982AAF"/>
    <w:rsid w:val="00984DFC"/>
    <w:rsid w:val="00985028"/>
    <w:rsid w:val="00986BDD"/>
    <w:rsid w:val="00986D8E"/>
    <w:rsid w:val="009877D8"/>
    <w:rsid w:val="00987EBF"/>
    <w:rsid w:val="00990EB4"/>
    <w:rsid w:val="00990F4A"/>
    <w:rsid w:val="009913F7"/>
    <w:rsid w:val="009942D4"/>
    <w:rsid w:val="009956D3"/>
    <w:rsid w:val="00996405"/>
    <w:rsid w:val="0099692C"/>
    <w:rsid w:val="00997F02"/>
    <w:rsid w:val="00997FC4"/>
    <w:rsid w:val="009A1E67"/>
    <w:rsid w:val="009A254D"/>
    <w:rsid w:val="009A36DF"/>
    <w:rsid w:val="009A4079"/>
    <w:rsid w:val="009A420A"/>
    <w:rsid w:val="009A4BF7"/>
    <w:rsid w:val="009A562B"/>
    <w:rsid w:val="009A79AB"/>
    <w:rsid w:val="009B0559"/>
    <w:rsid w:val="009B0ECF"/>
    <w:rsid w:val="009B1F9E"/>
    <w:rsid w:val="009B2236"/>
    <w:rsid w:val="009B2A77"/>
    <w:rsid w:val="009B3E8C"/>
    <w:rsid w:val="009B48F4"/>
    <w:rsid w:val="009B4911"/>
    <w:rsid w:val="009B58CE"/>
    <w:rsid w:val="009B6BC3"/>
    <w:rsid w:val="009B7F58"/>
    <w:rsid w:val="009C0AA1"/>
    <w:rsid w:val="009C356F"/>
    <w:rsid w:val="009C377D"/>
    <w:rsid w:val="009C4A0B"/>
    <w:rsid w:val="009C5356"/>
    <w:rsid w:val="009C6825"/>
    <w:rsid w:val="009C711E"/>
    <w:rsid w:val="009D0B27"/>
    <w:rsid w:val="009D708E"/>
    <w:rsid w:val="009D72AE"/>
    <w:rsid w:val="009E02F2"/>
    <w:rsid w:val="009E07A1"/>
    <w:rsid w:val="009E6EE1"/>
    <w:rsid w:val="009E75D1"/>
    <w:rsid w:val="009E795F"/>
    <w:rsid w:val="009E7D1B"/>
    <w:rsid w:val="009F11DE"/>
    <w:rsid w:val="009F1D30"/>
    <w:rsid w:val="009F2D2A"/>
    <w:rsid w:val="009F3395"/>
    <w:rsid w:val="009F43D9"/>
    <w:rsid w:val="009F4B1D"/>
    <w:rsid w:val="009F54C4"/>
    <w:rsid w:val="009F59F2"/>
    <w:rsid w:val="009F7A6F"/>
    <w:rsid w:val="009F7D88"/>
    <w:rsid w:val="00A04F1E"/>
    <w:rsid w:val="00A04FB5"/>
    <w:rsid w:val="00A05864"/>
    <w:rsid w:val="00A06667"/>
    <w:rsid w:val="00A1138D"/>
    <w:rsid w:val="00A11D0E"/>
    <w:rsid w:val="00A11E84"/>
    <w:rsid w:val="00A12340"/>
    <w:rsid w:val="00A12FC0"/>
    <w:rsid w:val="00A15103"/>
    <w:rsid w:val="00A15961"/>
    <w:rsid w:val="00A15D75"/>
    <w:rsid w:val="00A16783"/>
    <w:rsid w:val="00A20AA7"/>
    <w:rsid w:val="00A21BCA"/>
    <w:rsid w:val="00A23ADB"/>
    <w:rsid w:val="00A24390"/>
    <w:rsid w:val="00A243C1"/>
    <w:rsid w:val="00A24C5D"/>
    <w:rsid w:val="00A2514F"/>
    <w:rsid w:val="00A25941"/>
    <w:rsid w:val="00A2602D"/>
    <w:rsid w:val="00A260C8"/>
    <w:rsid w:val="00A311EE"/>
    <w:rsid w:val="00A32632"/>
    <w:rsid w:val="00A329AE"/>
    <w:rsid w:val="00A33311"/>
    <w:rsid w:val="00A34880"/>
    <w:rsid w:val="00A35F3E"/>
    <w:rsid w:val="00A3636D"/>
    <w:rsid w:val="00A36741"/>
    <w:rsid w:val="00A37243"/>
    <w:rsid w:val="00A40EBB"/>
    <w:rsid w:val="00A41302"/>
    <w:rsid w:val="00A413C3"/>
    <w:rsid w:val="00A42223"/>
    <w:rsid w:val="00A42AAF"/>
    <w:rsid w:val="00A44557"/>
    <w:rsid w:val="00A45853"/>
    <w:rsid w:val="00A52657"/>
    <w:rsid w:val="00A534C2"/>
    <w:rsid w:val="00A55462"/>
    <w:rsid w:val="00A55D62"/>
    <w:rsid w:val="00A56C4D"/>
    <w:rsid w:val="00A600C0"/>
    <w:rsid w:val="00A60572"/>
    <w:rsid w:val="00A60B8B"/>
    <w:rsid w:val="00A614CE"/>
    <w:rsid w:val="00A62726"/>
    <w:rsid w:val="00A63AC8"/>
    <w:rsid w:val="00A64E39"/>
    <w:rsid w:val="00A65611"/>
    <w:rsid w:val="00A666A7"/>
    <w:rsid w:val="00A70CE1"/>
    <w:rsid w:val="00A71667"/>
    <w:rsid w:val="00A71C81"/>
    <w:rsid w:val="00A7470A"/>
    <w:rsid w:val="00A74895"/>
    <w:rsid w:val="00A7517D"/>
    <w:rsid w:val="00A758F1"/>
    <w:rsid w:val="00A76F4A"/>
    <w:rsid w:val="00A80B22"/>
    <w:rsid w:val="00A8496F"/>
    <w:rsid w:val="00A85224"/>
    <w:rsid w:val="00A859DA"/>
    <w:rsid w:val="00A861B8"/>
    <w:rsid w:val="00A86728"/>
    <w:rsid w:val="00A87B34"/>
    <w:rsid w:val="00A90C74"/>
    <w:rsid w:val="00A926FA"/>
    <w:rsid w:val="00A94489"/>
    <w:rsid w:val="00A97A4B"/>
    <w:rsid w:val="00AA0137"/>
    <w:rsid w:val="00AA15DD"/>
    <w:rsid w:val="00AA1811"/>
    <w:rsid w:val="00AA1C84"/>
    <w:rsid w:val="00AA2502"/>
    <w:rsid w:val="00AA2A20"/>
    <w:rsid w:val="00AA3E6D"/>
    <w:rsid w:val="00AA45E9"/>
    <w:rsid w:val="00AA52CD"/>
    <w:rsid w:val="00AA5FE0"/>
    <w:rsid w:val="00AA6631"/>
    <w:rsid w:val="00AA7BE1"/>
    <w:rsid w:val="00AA7C01"/>
    <w:rsid w:val="00AB1747"/>
    <w:rsid w:val="00AB1D4D"/>
    <w:rsid w:val="00AB1F50"/>
    <w:rsid w:val="00AB49FC"/>
    <w:rsid w:val="00AB7102"/>
    <w:rsid w:val="00AC0D3B"/>
    <w:rsid w:val="00AC3514"/>
    <w:rsid w:val="00AC4382"/>
    <w:rsid w:val="00AC4DC2"/>
    <w:rsid w:val="00AC61C4"/>
    <w:rsid w:val="00AC6F4A"/>
    <w:rsid w:val="00AC783F"/>
    <w:rsid w:val="00AD008C"/>
    <w:rsid w:val="00AD0EC0"/>
    <w:rsid w:val="00AD1A0E"/>
    <w:rsid w:val="00AD3C74"/>
    <w:rsid w:val="00AD3D99"/>
    <w:rsid w:val="00AD5812"/>
    <w:rsid w:val="00AD5C5F"/>
    <w:rsid w:val="00AD7A5C"/>
    <w:rsid w:val="00AE01BA"/>
    <w:rsid w:val="00AE07C2"/>
    <w:rsid w:val="00AE1676"/>
    <w:rsid w:val="00AE19DC"/>
    <w:rsid w:val="00AE4377"/>
    <w:rsid w:val="00AE5BF6"/>
    <w:rsid w:val="00AE7860"/>
    <w:rsid w:val="00AF0FF2"/>
    <w:rsid w:val="00AF410E"/>
    <w:rsid w:val="00AF68EA"/>
    <w:rsid w:val="00AF6FE2"/>
    <w:rsid w:val="00AF7C9A"/>
    <w:rsid w:val="00B0686F"/>
    <w:rsid w:val="00B11150"/>
    <w:rsid w:val="00B11A74"/>
    <w:rsid w:val="00B11BF0"/>
    <w:rsid w:val="00B127F3"/>
    <w:rsid w:val="00B13085"/>
    <w:rsid w:val="00B13ADB"/>
    <w:rsid w:val="00B14D56"/>
    <w:rsid w:val="00B1570F"/>
    <w:rsid w:val="00B17157"/>
    <w:rsid w:val="00B17915"/>
    <w:rsid w:val="00B20090"/>
    <w:rsid w:val="00B20FC3"/>
    <w:rsid w:val="00B24212"/>
    <w:rsid w:val="00B24A19"/>
    <w:rsid w:val="00B258AC"/>
    <w:rsid w:val="00B267AF"/>
    <w:rsid w:val="00B275D5"/>
    <w:rsid w:val="00B303B7"/>
    <w:rsid w:val="00B306AE"/>
    <w:rsid w:val="00B30968"/>
    <w:rsid w:val="00B34AB4"/>
    <w:rsid w:val="00B34E55"/>
    <w:rsid w:val="00B402E2"/>
    <w:rsid w:val="00B4047C"/>
    <w:rsid w:val="00B41546"/>
    <w:rsid w:val="00B42393"/>
    <w:rsid w:val="00B4283A"/>
    <w:rsid w:val="00B42B6A"/>
    <w:rsid w:val="00B42C50"/>
    <w:rsid w:val="00B440D8"/>
    <w:rsid w:val="00B44D0A"/>
    <w:rsid w:val="00B474D9"/>
    <w:rsid w:val="00B47785"/>
    <w:rsid w:val="00B47D36"/>
    <w:rsid w:val="00B50DF4"/>
    <w:rsid w:val="00B520E1"/>
    <w:rsid w:val="00B537F5"/>
    <w:rsid w:val="00B53A5A"/>
    <w:rsid w:val="00B54C68"/>
    <w:rsid w:val="00B554C6"/>
    <w:rsid w:val="00B55567"/>
    <w:rsid w:val="00B56810"/>
    <w:rsid w:val="00B573C6"/>
    <w:rsid w:val="00B57A37"/>
    <w:rsid w:val="00B57A98"/>
    <w:rsid w:val="00B605B4"/>
    <w:rsid w:val="00B61112"/>
    <w:rsid w:val="00B6123A"/>
    <w:rsid w:val="00B6124A"/>
    <w:rsid w:val="00B62192"/>
    <w:rsid w:val="00B623F3"/>
    <w:rsid w:val="00B63FBC"/>
    <w:rsid w:val="00B6458E"/>
    <w:rsid w:val="00B64E68"/>
    <w:rsid w:val="00B672D9"/>
    <w:rsid w:val="00B67B25"/>
    <w:rsid w:val="00B71B44"/>
    <w:rsid w:val="00B723B3"/>
    <w:rsid w:val="00B72751"/>
    <w:rsid w:val="00B73B43"/>
    <w:rsid w:val="00B754DA"/>
    <w:rsid w:val="00B756CF"/>
    <w:rsid w:val="00B758EA"/>
    <w:rsid w:val="00B77AB8"/>
    <w:rsid w:val="00B82232"/>
    <w:rsid w:val="00B83311"/>
    <w:rsid w:val="00B845AD"/>
    <w:rsid w:val="00B85263"/>
    <w:rsid w:val="00B904EF"/>
    <w:rsid w:val="00B94075"/>
    <w:rsid w:val="00B95BEA"/>
    <w:rsid w:val="00B960BC"/>
    <w:rsid w:val="00B97301"/>
    <w:rsid w:val="00B97937"/>
    <w:rsid w:val="00BA0DBB"/>
    <w:rsid w:val="00BA19A4"/>
    <w:rsid w:val="00BA1F07"/>
    <w:rsid w:val="00BA32CD"/>
    <w:rsid w:val="00BA5357"/>
    <w:rsid w:val="00BA6411"/>
    <w:rsid w:val="00BA733C"/>
    <w:rsid w:val="00BB20AD"/>
    <w:rsid w:val="00BB2396"/>
    <w:rsid w:val="00BB23A6"/>
    <w:rsid w:val="00BB26BF"/>
    <w:rsid w:val="00BB31E8"/>
    <w:rsid w:val="00BB33D9"/>
    <w:rsid w:val="00BB4BA0"/>
    <w:rsid w:val="00BB4CC9"/>
    <w:rsid w:val="00BB5FE6"/>
    <w:rsid w:val="00BB6636"/>
    <w:rsid w:val="00BC2360"/>
    <w:rsid w:val="00BC30D8"/>
    <w:rsid w:val="00BC5B62"/>
    <w:rsid w:val="00BC5ED8"/>
    <w:rsid w:val="00BC6445"/>
    <w:rsid w:val="00BC6A9B"/>
    <w:rsid w:val="00BC7C91"/>
    <w:rsid w:val="00BD0E7B"/>
    <w:rsid w:val="00BD1351"/>
    <w:rsid w:val="00BD159E"/>
    <w:rsid w:val="00BD20B5"/>
    <w:rsid w:val="00BD2F6C"/>
    <w:rsid w:val="00BD38C2"/>
    <w:rsid w:val="00BD3E97"/>
    <w:rsid w:val="00BD4E17"/>
    <w:rsid w:val="00BD4EF0"/>
    <w:rsid w:val="00BD563F"/>
    <w:rsid w:val="00BD5B9A"/>
    <w:rsid w:val="00BD5F39"/>
    <w:rsid w:val="00BD5F45"/>
    <w:rsid w:val="00BE2970"/>
    <w:rsid w:val="00BE5BA9"/>
    <w:rsid w:val="00BF1A0E"/>
    <w:rsid w:val="00BF3BBC"/>
    <w:rsid w:val="00BF5136"/>
    <w:rsid w:val="00C008E6"/>
    <w:rsid w:val="00C01736"/>
    <w:rsid w:val="00C01B0A"/>
    <w:rsid w:val="00C02C2D"/>
    <w:rsid w:val="00C05010"/>
    <w:rsid w:val="00C05282"/>
    <w:rsid w:val="00C05C0E"/>
    <w:rsid w:val="00C0606E"/>
    <w:rsid w:val="00C06114"/>
    <w:rsid w:val="00C06A81"/>
    <w:rsid w:val="00C07064"/>
    <w:rsid w:val="00C07E6B"/>
    <w:rsid w:val="00C10917"/>
    <w:rsid w:val="00C10C59"/>
    <w:rsid w:val="00C10F78"/>
    <w:rsid w:val="00C11144"/>
    <w:rsid w:val="00C129D5"/>
    <w:rsid w:val="00C14C5F"/>
    <w:rsid w:val="00C16573"/>
    <w:rsid w:val="00C169DC"/>
    <w:rsid w:val="00C178BE"/>
    <w:rsid w:val="00C203E1"/>
    <w:rsid w:val="00C206F3"/>
    <w:rsid w:val="00C21D41"/>
    <w:rsid w:val="00C24F7C"/>
    <w:rsid w:val="00C251D4"/>
    <w:rsid w:val="00C2571B"/>
    <w:rsid w:val="00C25F88"/>
    <w:rsid w:val="00C25FF2"/>
    <w:rsid w:val="00C265F3"/>
    <w:rsid w:val="00C30E08"/>
    <w:rsid w:val="00C3150A"/>
    <w:rsid w:val="00C340A9"/>
    <w:rsid w:val="00C34C8A"/>
    <w:rsid w:val="00C35274"/>
    <w:rsid w:val="00C372F2"/>
    <w:rsid w:val="00C37A30"/>
    <w:rsid w:val="00C4000D"/>
    <w:rsid w:val="00C4066C"/>
    <w:rsid w:val="00C40B69"/>
    <w:rsid w:val="00C42D3D"/>
    <w:rsid w:val="00C446E3"/>
    <w:rsid w:val="00C454F9"/>
    <w:rsid w:val="00C45506"/>
    <w:rsid w:val="00C45D70"/>
    <w:rsid w:val="00C46847"/>
    <w:rsid w:val="00C471BD"/>
    <w:rsid w:val="00C509D8"/>
    <w:rsid w:val="00C50DED"/>
    <w:rsid w:val="00C52694"/>
    <w:rsid w:val="00C5339E"/>
    <w:rsid w:val="00C565DD"/>
    <w:rsid w:val="00C578A6"/>
    <w:rsid w:val="00C60B1C"/>
    <w:rsid w:val="00C60FFE"/>
    <w:rsid w:val="00C61B4D"/>
    <w:rsid w:val="00C61BE3"/>
    <w:rsid w:val="00C61F44"/>
    <w:rsid w:val="00C63125"/>
    <w:rsid w:val="00C63D00"/>
    <w:rsid w:val="00C64695"/>
    <w:rsid w:val="00C64CBF"/>
    <w:rsid w:val="00C66C3A"/>
    <w:rsid w:val="00C67228"/>
    <w:rsid w:val="00C72CC8"/>
    <w:rsid w:val="00C73800"/>
    <w:rsid w:val="00C75E1F"/>
    <w:rsid w:val="00C75EFA"/>
    <w:rsid w:val="00C77CEC"/>
    <w:rsid w:val="00C8015B"/>
    <w:rsid w:val="00C808F4"/>
    <w:rsid w:val="00C8124C"/>
    <w:rsid w:val="00C8229D"/>
    <w:rsid w:val="00C83D1B"/>
    <w:rsid w:val="00C841D1"/>
    <w:rsid w:val="00C84D08"/>
    <w:rsid w:val="00C860C2"/>
    <w:rsid w:val="00C86D65"/>
    <w:rsid w:val="00C87617"/>
    <w:rsid w:val="00C9020B"/>
    <w:rsid w:val="00C90691"/>
    <w:rsid w:val="00C918CE"/>
    <w:rsid w:val="00C93237"/>
    <w:rsid w:val="00C93851"/>
    <w:rsid w:val="00C93F20"/>
    <w:rsid w:val="00C94312"/>
    <w:rsid w:val="00C95CCE"/>
    <w:rsid w:val="00C96FA8"/>
    <w:rsid w:val="00C971F9"/>
    <w:rsid w:val="00CA16EB"/>
    <w:rsid w:val="00CA18E8"/>
    <w:rsid w:val="00CA1FA0"/>
    <w:rsid w:val="00CA369C"/>
    <w:rsid w:val="00CA3F69"/>
    <w:rsid w:val="00CA4CB6"/>
    <w:rsid w:val="00CA4F6E"/>
    <w:rsid w:val="00CA6769"/>
    <w:rsid w:val="00CB100E"/>
    <w:rsid w:val="00CB119F"/>
    <w:rsid w:val="00CB2454"/>
    <w:rsid w:val="00CB2CCE"/>
    <w:rsid w:val="00CB3F69"/>
    <w:rsid w:val="00CB610C"/>
    <w:rsid w:val="00CB6942"/>
    <w:rsid w:val="00CB705F"/>
    <w:rsid w:val="00CB718D"/>
    <w:rsid w:val="00CC004C"/>
    <w:rsid w:val="00CC31BF"/>
    <w:rsid w:val="00CC452B"/>
    <w:rsid w:val="00CC5B35"/>
    <w:rsid w:val="00CC5C52"/>
    <w:rsid w:val="00CC6AF5"/>
    <w:rsid w:val="00CD0D81"/>
    <w:rsid w:val="00CD2022"/>
    <w:rsid w:val="00CD457E"/>
    <w:rsid w:val="00CD4BC7"/>
    <w:rsid w:val="00CD52C7"/>
    <w:rsid w:val="00CD5D4A"/>
    <w:rsid w:val="00CD64DE"/>
    <w:rsid w:val="00CD711F"/>
    <w:rsid w:val="00CD7334"/>
    <w:rsid w:val="00CE2B5E"/>
    <w:rsid w:val="00CE3BB9"/>
    <w:rsid w:val="00CE4FD0"/>
    <w:rsid w:val="00CE6564"/>
    <w:rsid w:val="00CE6F1F"/>
    <w:rsid w:val="00CE77C9"/>
    <w:rsid w:val="00CE7E5C"/>
    <w:rsid w:val="00CF0A81"/>
    <w:rsid w:val="00CF0E26"/>
    <w:rsid w:val="00CF1640"/>
    <w:rsid w:val="00CF1E57"/>
    <w:rsid w:val="00CF3956"/>
    <w:rsid w:val="00CF448E"/>
    <w:rsid w:val="00CF514A"/>
    <w:rsid w:val="00CF7200"/>
    <w:rsid w:val="00CF7B51"/>
    <w:rsid w:val="00CF7F21"/>
    <w:rsid w:val="00D000ED"/>
    <w:rsid w:val="00D00A7B"/>
    <w:rsid w:val="00D015DA"/>
    <w:rsid w:val="00D02EC5"/>
    <w:rsid w:val="00D0329C"/>
    <w:rsid w:val="00D04204"/>
    <w:rsid w:val="00D04281"/>
    <w:rsid w:val="00D04D5A"/>
    <w:rsid w:val="00D04D81"/>
    <w:rsid w:val="00D05D55"/>
    <w:rsid w:val="00D05E92"/>
    <w:rsid w:val="00D06085"/>
    <w:rsid w:val="00D060CC"/>
    <w:rsid w:val="00D07978"/>
    <w:rsid w:val="00D136DF"/>
    <w:rsid w:val="00D15A23"/>
    <w:rsid w:val="00D2183D"/>
    <w:rsid w:val="00D22259"/>
    <w:rsid w:val="00D230B7"/>
    <w:rsid w:val="00D23EA8"/>
    <w:rsid w:val="00D24B0C"/>
    <w:rsid w:val="00D24EA0"/>
    <w:rsid w:val="00D250FC"/>
    <w:rsid w:val="00D25555"/>
    <w:rsid w:val="00D2628F"/>
    <w:rsid w:val="00D27327"/>
    <w:rsid w:val="00D302AE"/>
    <w:rsid w:val="00D306C6"/>
    <w:rsid w:val="00D30BEF"/>
    <w:rsid w:val="00D30D56"/>
    <w:rsid w:val="00D31632"/>
    <w:rsid w:val="00D318CD"/>
    <w:rsid w:val="00D31B3C"/>
    <w:rsid w:val="00D31B6B"/>
    <w:rsid w:val="00D31F29"/>
    <w:rsid w:val="00D331AA"/>
    <w:rsid w:val="00D333FF"/>
    <w:rsid w:val="00D33AFB"/>
    <w:rsid w:val="00D33B7C"/>
    <w:rsid w:val="00D3400D"/>
    <w:rsid w:val="00D34D58"/>
    <w:rsid w:val="00D3512C"/>
    <w:rsid w:val="00D35157"/>
    <w:rsid w:val="00D353C7"/>
    <w:rsid w:val="00D3673F"/>
    <w:rsid w:val="00D37B34"/>
    <w:rsid w:val="00D37E4C"/>
    <w:rsid w:val="00D37FFB"/>
    <w:rsid w:val="00D40C72"/>
    <w:rsid w:val="00D41E76"/>
    <w:rsid w:val="00D4213D"/>
    <w:rsid w:val="00D43D7B"/>
    <w:rsid w:val="00D4408C"/>
    <w:rsid w:val="00D45820"/>
    <w:rsid w:val="00D5066B"/>
    <w:rsid w:val="00D51800"/>
    <w:rsid w:val="00D5187C"/>
    <w:rsid w:val="00D52BDC"/>
    <w:rsid w:val="00D54983"/>
    <w:rsid w:val="00D559FF"/>
    <w:rsid w:val="00D55A80"/>
    <w:rsid w:val="00D55E77"/>
    <w:rsid w:val="00D565E3"/>
    <w:rsid w:val="00D567BD"/>
    <w:rsid w:val="00D57C80"/>
    <w:rsid w:val="00D60B95"/>
    <w:rsid w:val="00D62008"/>
    <w:rsid w:val="00D62128"/>
    <w:rsid w:val="00D62FE1"/>
    <w:rsid w:val="00D6349D"/>
    <w:rsid w:val="00D63F91"/>
    <w:rsid w:val="00D64225"/>
    <w:rsid w:val="00D65942"/>
    <w:rsid w:val="00D6639E"/>
    <w:rsid w:val="00D66E6D"/>
    <w:rsid w:val="00D677C6"/>
    <w:rsid w:val="00D70545"/>
    <w:rsid w:val="00D70DBB"/>
    <w:rsid w:val="00D72F99"/>
    <w:rsid w:val="00D73692"/>
    <w:rsid w:val="00D73854"/>
    <w:rsid w:val="00D74B9E"/>
    <w:rsid w:val="00D74D2C"/>
    <w:rsid w:val="00D75A2A"/>
    <w:rsid w:val="00D75C5F"/>
    <w:rsid w:val="00D770A7"/>
    <w:rsid w:val="00D77A30"/>
    <w:rsid w:val="00D77A4E"/>
    <w:rsid w:val="00D80E7D"/>
    <w:rsid w:val="00D81614"/>
    <w:rsid w:val="00D8291D"/>
    <w:rsid w:val="00D83971"/>
    <w:rsid w:val="00D83AD4"/>
    <w:rsid w:val="00D840C4"/>
    <w:rsid w:val="00D86913"/>
    <w:rsid w:val="00D904F7"/>
    <w:rsid w:val="00D919B9"/>
    <w:rsid w:val="00D91C74"/>
    <w:rsid w:val="00D91D4D"/>
    <w:rsid w:val="00D93476"/>
    <w:rsid w:val="00D937F2"/>
    <w:rsid w:val="00D97494"/>
    <w:rsid w:val="00D979CD"/>
    <w:rsid w:val="00DA07EE"/>
    <w:rsid w:val="00DA108A"/>
    <w:rsid w:val="00DA244C"/>
    <w:rsid w:val="00DA252A"/>
    <w:rsid w:val="00DA29FB"/>
    <w:rsid w:val="00DA2B07"/>
    <w:rsid w:val="00DA38A5"/>
    <w:rsid w:val="00DA4685"/>
    <w:rsid w:val="00DA4AC6"/>
    <w:rsid w:val="00DA4BE4"/>
    <w:rsid w:val="00DA67A2"/>
    <w:rsid w:val="00DA718E"/>
    <w:rsid w:val="00DA7326"/>
    <w:rsid w:val="00DB27CB"/>
    <w:rsid w:val="00DB2A10"/>
    <w:rsid w:val="00DB3963"/>
    <w:rsid w:val="00DB4A15"/>
    <w:rsid w:val="00DB4DF3"/>
    <w:rsid w:val="00DB5A7F"/>
    <w:rsid w:val="00DB5AA5"/>
    <w:rsid w:val="00DB760F"/>
    <w:rsid w:val="00DB7735"/>
    <w:rsid w:val="00DC0DC3"/>
    <w:rsid w:val="00DC10AF"/>
    <w:rsid w:val="00DC1E9D"/>
    <w:rsid w:val="00DC258E"/>
    <w:rsid w:val="00DC2F9C"/>
    <w:rsid w:val="00DC3B06"/>
    <w:rsid w:val="00DC43EC"/>
    <w:rsid w:val="00DC7D61"/>
    <w:rsid w:val="00DD00BA"/>
    <w:rsid w:val="00DD40CB"/>
    <w:rsid w:val="00DD44FC"/>
    <w:rsid w:val="00DD571B"/>
    <w:rsid w:val="00DD6527"/>
    <w:rsid w:val="00DE03B2"/>
    <w:rsid w:val="00DE0A42"/>
    <w:rsid w:val="00DE3846"/>
    <w:rsid w:val="00DE494B"/>
    <w:rsid w:val="00DE4BAB"/>
    <w:rsid w:val="00DE6A40"/>
    <w:rsid w:val="00DF0C3F"/>
    <w:rsid w:val="00DF1912"/>
    <w:rsid w:val="00DF1BAA"/>
    <w:rsid w:val="00DF23D9"/>
    <w:rsid w:val="00DF44D1"/>
    <w:rsid w:val="00DF492F"/>
    <w:rsid w:val="00DF6085"/>
    <w:rsid w:val="00DF69A9"/>
    <w:rsid w:val="00E017A9"/>
    <w:rsid w:val="00E034A7"/>
    <w:rsid w:val="00E03A4C"/>
    <w:rsid w:val="00E04127"/>
    <w:rsid w:val="00E05B5F"/>
    <w:rsid w:val="00E11FD9"/>
    <w:rsid w:val="00E12A12"/>
    <w:rsid w:val="00E133ED"/>
    <w:rsid w:val="00E15584"/>
    <w:rsid w:val="00E15A9F"/>
    <w:rsid w:val="00E15BBC"/>
    <w:rsid w:val="00E16067"/>
    <w:rsid w:val="00E16FD5"/>
    <w:rsid w:val="00E17B0F"/>
    <w:rsid w:val="00E21370"/>
    <w:rsid w:val="00E21482"/>
    <w:rsid w:val="00E2183B"/>
    <w:rsid w:val="00E22ED2"/>
    <w:rsid w:val="00E23094"/>
    <w:rsid w:val="00E232D4"/>
    <w:rsid w:val="00E237DA"/>
    <w:rsid w:val="00E238B1"/>
    <w:rsid w:val="00E25899"/>
    <w:rsid w:val="00E26020"/>
    <w:rsid w:val="00E267C8"/>
    <w:rsid w:val="00E2773D"/>
    <w:rsid w:val="00E278FB"/>
    <w:rsid w:val="00E27961"/>
    <w:rsid w:val="00E307F6"/>
    <w:rsid w:val="00E3201B"/>
    <w:rsid w:val="00E32072"/>
    <w:rsid w:val="00E32434"/>
    <w:rsid w:val="00E33227"/>
    <w:rsid w:val="00E33973"/>
    <w:rsid w:val="00E33BAB"/>
    <w:rsid w:val="00E349B0"/>
    <w:rsid w:val="00E3560F"/>
    <w:rsid w:val="00E35AF2"/>
    <w:rsid w:val="00E36308"/>
    <w:rsid w:val="00E36547"/>
    <w:rsid w:val="00E375FC"/>
    <w:rsid w:val="00E43C4E"/>
    <w:rsid w:val="00E43C7A"/>
    <w:rsid w:val="00E4420E"/>
    <w:rsid w:val="00E44A7D"/>
    <w:rsid w:val="00E45D20"/>
    <w:rsid w:val="00E45DD9"/>
    <w:rsid w:val="00E51045"/>
    <w:rsid w:val="00E516CB"/>
    <w:rsid w:val="00E52E03"/>
    <w:rsid w:val="00E54215"/>
    <w:rsid w:val="00E559CD"/>
    <w:rsid w:val="00E5760A"/>
    <w:rsid w:val="00E57EDF"/>
    <w:rsid w:val="00E614A3"/>
    <w:rsid w:val="00E64C5C"/>
    <w:rsid w:val="00E65602"/>
    <w:rsid w:val="00E65CD8"/>
    <w:rsid w:val="00E6631F"/>
    <w:rsid w:val="00E663E0"/>
    <w:rsid w:val="00E6721F"/>
    <w:rsid w:val="00E702A2"/>
    <w:rsid w:val="00E70884"/>
    <w:rsid w:val="00E70C5F"/>
    <w:rsid w:val="00E71236"/>
    <w:rsid w:val="00E72DF7"/>
    <w:rsid w:val="00E7378E"/>
    <w:rsid w:val="00E754C5"/>
    <w:rsid w:val="00E7697D"/>
    <w:rsid w:val="00E778F6"/>
    <w:rsid w:val="00E77FDA"/>
    <w:rsid w:val="00E803B9"/>
    <w:rsid w:val="00E8053D"/>
    <w:rsid w:val="00E82331"/>
    <w:rsid w:val="00E8237D"/>
    <w:rsid w:val="00E846EA"/>
    <w:rsid w:val="00E84B65"/>
    <w:rsid w:val="00E86D6A"/>
    <w:rsid w:val="00E87234"/>
    <w:rsid w:val="00E87844"/>
    <w:rsid w:val="00E905F8"/>
    <w:rsid w:val="00E915FA"/>
    <w:rsid w:val="00E948B9"/>
    <w:rsid w:val="00E95229"/>
    <w:rsid w:val="00E95F4C"/>
    <w:rsid w:val="00E973F8"/>
    <w:rsid w:val="00E97712"/>
    <w:rsid w:val="00E97EDB"/>
    <w:rsid w:val="00EA1E18"/>
    <w:rsid w:val="00EA2435"/>
    <w:rsid w:val="00EA3AA8"/>
    <w:rsid w:val="00EA56CC"/>
    <w:rsid w:val="00EA5DDB"/>
    <w:rsid w:val="00EB1F19"/>
    <w:rsid w:val="00EB2472"/>
    <w:rsid w:val="00EB2999"/>
    <w:rsid w:val="00EB2EC8"/>
    <w:rsid w:val="00EB2F1C"/>
    <w:rsid w:val="00EB38CD"/>
    <w:rsid w:val="00EB5280"/>
    <w:rsid w:val="00EB5CEB"/>
    <w:rsid w:val="00EB6C16"/>
    <w:rsid w:val="00EC108D"/>
    <w:rsid w:val="00EC1FEC"/>
    <w:rsid w:val="00EC2001"/>
    <w:rsid w:val="00EC4996"/>
    <w:rsid w:val="00EC4C0E"/>
    <w:rsid w:val="00ED028F"/>
    <w:rsid w:val="00ED07BA"/>
    <w:rsid w:val="00ED0E0A"/>
    <w:rsid w:val="00ED19E0"/>
    <w:rsid w:val="00ED2433"/>
    <w:rsid w:val="00ED24DD"/>
    <w:rsid w:val="00ED2C50"/>
    <w:rsid w:val="00ED4BD8"/>
    <w:rsid w:val="00ED546C"/>
    <w:rsid w:val="00ED66A4"/>
    <w:rsid w:val="00ED7002"/>
    <w:rsid w:val="00EE2367"/>
    <w:rsid w:val="00EE23A1"/>
    <w:rsid w:val="00EE2403"/>
    <w:rsid w:val="00EE2956"/>
    <w:rsid w:val="00EE3FD0"/>
    <w:rsid w:val="00EE57AC"/>
    <w:rsid w:val="00EE6945"/>
    <w:rsid w:val="00EE6D6C"/>
    <w:rsid w:val="00EF057F"/>
    <w:rsid w:val="00EF1E3F"/>
    <w:rsid w:val="00EF33B8"/>
    <w:rsid w:val="00EF3660"/>
    <w:rsid w:val="00EF436C"/>
    <w:rsid w:val="00EF6693"/>
    <w:rsid w:val="00EF6FD0"/>
    <w:rsid w:val="00EF70DD"/>
    <w:rsid w:val="00EF7109"/>
    <w:rsid w:val="00EF776D"/>
    <w:rsid w:val="00EF7FC5"/>
    <w:rsid w:val="00F02950"/>
    <w:rsid w:val="00F0333B"/>
    <w:rsid w:val="00F04C5D"/>
    <w:rsid w:val="00F05020"/>
    <w:rsid w:val="00F0559C"/>
    <w:rsid w:val="00F06C7E"/>
    <w:rsid w:val="00F0729B"/>
    <w:rsid w:val="00F10E80"/>
    <w:rsid w:val="00F1290A"/>
    <w:rsid w:val="00F1325F"/>
    <w:rsid w:val="00F13821"/>
    <w:rsid w:val="00F14A16"/>
    <w:rsid w:val="00F14E51"/>
    <w:rsid w:val="00F15686"/>
    <w:rsid w:val="00F17F0E"/>
    <w:rsid w:val="00F20125"/>
    <w:rsid w:val="00F212E2"/>
    <w:rsid w:val="00F23730"/>
    <w:rsid w:val="00F23E5E"/>
    <w:rsid w:val="00F2493F"/>
    <w:rsid w:val="00F251F6"/>
    <w:rsid w:val="00F25745"/>
    <w:rsid w:val="00F260A9"/>
    <w:rsid w:val="00F266C4"/>
    <w:rsid w:val="00F26F4D"/>
    <w:rsid w:val="00F306CF"/>
    <w:rsid w:val="00F32121"/>
    <w:rsid w:val="00F324EF"/>
    <w:rsid w:val="00F33316"/>
    <w:rsid w:val="00F350C6"/>
    <w:rsid w:val="00F35A49"/>
    <w:rsid w:val="00F35B44"/>
    <w:rsid w:val="00F362D5"/>
    <w:rsid w:val="00F365EC"/>
    <w:rsid w:val="00F42E05"/>
    <w:rsid w:val="00F4531B"/>
    <w:rsid w:val="00F46BD9"/>
    <w:rsid w:val="00F47D80"/>
    <w:rsid w:val="00F50766"/>
    <w:rsid w:val="00F50885"/>
    <w:rsid w:val="00F5147D"/>
    <w:rsid w:val="00F55109"/>
    <w:rsid w:val="00F55C0E"/>
    <w:rsid w:val="00F55DF3"/>
    <w:rsid w:val="00F6054D"/>
    <w:rsid w:val="00F60605"/>
    <w:rsid w:val="00F60FC5"/>
    <w:rsid w:val="00F613C1"/>
    <w:rsid w:val="00F61455"/>
    <w:rsid w:val="00F62F61"/>
    <w:rsid w:val="00F6486E"/>
    <w:rsid w:val="00F650B7"/>
    <w:rsid w:val="00F6659C"/>
    <w:rsid w:val="00F6735B"/>
    <w:rsid w:val="00F6780A"/>
    <w:rsid w:val="00F67821"/>
    <w:rsid w:val="00F67CA5"/>
    <w:rsid w:val="00F71882"/>
    <w:rsid w:val="00F71CAF"/>
    <w:rsid w:val="00F7329B"/>
    <w:rsid w:val="00F74882"/>
    <w:rsid w:val="00F753FD"/>
    <w:rsid w:val="00F75860"/>
    <w:rsid w:val="00F77A4A"/>
    <w:rsid w:val="00F77B6F"/>
    <w:rsid w:val="00F80029"/>
    <w:rsid w:val="00F847F9"/>
    <w:rsid w:val="00F84BEF"/>
    <w:rsid w:val="00F85989"/>
    <w:rsid w:val="00F90830"/>
    <w:rsid w:val="00F9152E"/>
    <w:rsid w:val="00F91ABF"/>
    <w:rsid w:val="00F9255C"/>
    <w:rsid w:val="00F95724"/>
    <w:rsid w:val="00FA20FF"/>
    <w:rsid w:val="00FA3956"/>
    <w:rsid w:val="00FA3A6F"/>
    <w:rsid w:val="00FB0D77"/>
    <w:rsid w:val="00FB1A69"/>
    <w:rsid w:val="00FB214E"/>
    <w:rsid w:val="00FB2CCD"/>
    <w:rsid w:val="00FB2E18"/>
    <w:rsid w:val="00FB30F3"/>
    <w:rsid w:val="00FB5A7E"/>
    <w:rsid w:val="00FB6037"/>
    <w:rsid w:val="00FC1B4A"/>
    <w:rsid w:val="00FC20B8"/>
    <w:rsid w:val="00FC2A96"/>
    <w:rsid w:val="00FC34DE"/>
    <w:rsid w:val="00FC4B8B"/>
    <w:rsid w:val="00FC6062"/>
    <w:rsid w:val="00FC75BC"/>
    <w:rsid w:val="00FD02EF"/>
    <w:rsid w:val="00FD0C2D"/>
    <w:rsid w:val="00FD177E"/>
    <w:rsid w:val="00FD1D63"/>
    <w:rsid w:val="00FD44E8"/>
    <w:rsid w:val="00FD50D9"/>
    <w:rsid w:val="00FD5759"/>
    <w:rsid w:val="00FD6335"/>
    <w:rsid w:val="00FD69D1"/>
    <w:rsid w:val="00FE11D6"/>
    <w:rsid w:val="00FE1AD1"/>
    <w:rsid w:val="00FE27D6"/>
    <w:rsid w:val="00FE27FB"/>
    <w:rsid w:val="00FE320D"/>
    <w:rsid w:val="00FE3AE8"/>
    <w:rsid w:val="00FE5C1D"/>
    <w:rsid w:val="00FE6A47"/>
    <w:rsid w:val="00FF06A9"/>
    <w:rsid w:val="00FF0CFE"/>
    <w:rsid w:val="00FF120D"/>
    <w:rsid w:val="00FF1F94"/>
    <w:rsid w:val="00FF256E"/>
    <w:rsid w:val="00FF2E16"/>
    <w:rsid w:val="00FF2FC1"/>
    <w:rsid w:val="00FF57FC"/>
    <w:rsid w:val="00FF604B"/>
    <w:rsid w:val="00FF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192C11"/>
  <w15:docId w15:val="{09942441-CF5F-4DFA-B925-EC263DE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42A6E"/>
    <w:pPr>
      <w:spacing w:after="200" w:line="276" w:lineRule="auto"/>
    </w:pPr>
    <w:rPr>
      <w:lang w:val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99"/>
    <w:rsid w:val="00222B11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5D0EF1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5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54F9"/>
    <w:rPr>
      <w:rFonts w:ascii="Segoe UI" w:hAnsi="Segoe UI" w:cs="Segoe UI"/>
      <w:sz w:val="18"/>
      <w:szCs w:val="18"/>
      <w:lang w:val="de-A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5088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5088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50885"/>
    <w:rPr>
      <w:sz w:val="20"/>
      <w:szCs w:val="20"/>
      <w:lang w:val="de-AT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5088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50885"/>
    <w:rPr>
      <w:b/>
      <w:bCs/>
      <w:sz w:val="20"/>
      <w:szCs w:val="20"/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7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0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0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534</Characters>
  <Application>Microsoft Office Word</Application>
  <DocSecurity>0</DocSecurity>
  <Lines>21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men für Bachelorarbeiten 2013/ 2014</vt:lpstr>
      <vt:lpstr>Themen für Bachelorarbeiten 2013/ 2014</vt:lpstr>
    </vt:vector>
  </TitlesOfParts>
  <Company>Universität Salzburg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en für Bachelorarbeiten 2013/ 2014</dc:title>
  <dc:creator>huesing</dc:creator>
  <cp:lastModifiedBy>Elsässer Michael</cp:lastModifiedBy>
  <cp:revision>3</cp:revision>
  <dcterms:created xsi:type="dcterms:W3CDTF">2021-07-02T07:42:00Z</dcterms:created>
  <dcterms:modified xsi:type="dcterms:W3CDTF">2021-07-05T08:35:00Z</dcterms:modified>
</cp:coreProperties>
</file>